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100CC" w14:textId="41580E60" w:rsidR="00AA7CF0" w:rsidRDefault="00AA7CF0" w:rsidP="002E7E95">
      <w:pPr>
        <w:rPr>
          <w:b/>
        </w:rPr>
      </w:pPr>
    </w:p>
    <w:p w14:paraId="6A2C3D35" w14:textId="77777777" w:rsidR="000D5B8A" w:rsidRDefault="000D5B8A" w:rsidP="002E7E95">
      <w:pPr>
        <w:rPr>
          <w:b/>
        </w:rPr>
      </w:pPr>
    </w:p>
    <w:p w14:paraId="59A51FD8" w14:textId="47E716DC" w:rsidR="00130D30" w:rsidRPr="00181F45" w:rsidRDefault="008B76C4" w:rsidP="007F2071">
      <w:pPr>
        <w:rPr>
          <w:bCs/>
        </w:rPr>
      </w:pPr>
      <w:r w:rsidRPr="00181F45">
        <w:rPr>
          <w:bCs/>
        </w:rPr>
        <w:t>1</w:t>
      </w:r>
      <w:r w:rsidRPr="00181F45">
        <w:rPr>
          <w:bCs/>
        </w:rPr>
        <w:tab/>
      </w:r>
      <w:r w:rsidR="00130D30" w:rsidRPr="00181F45">
        <w:rPr>
          <w:bCs/>
        </w:rPr>
        <w:t>THU</w:t>
      </w:r>
      <w:r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</w:t>
      </w:r>
      <w:r w:rsidR="00130D30" w:rsidRPr="00181F45">
        <w:rPr>
          <w:bCs/>
        </w:rPr>
        <w:t xml:space="preserve"> </w:t>
      </w:r>
      <w:r w:rsidR="005C3A4E" w:rsidRPr="00181F45">
        <w:rPr>
          <w:bCs/>
        </w:rPr>
        <w:t>22</w:t>
      </w:r>
      <w:r w:rsidR="00130D30" w:rsidRPr="00181F45">
        <w:rPr>
          <w:bCs/>
        </w:rPr>
        <w:tab/>
      </w:r>
      <w:r w:rsidR="002E7E95" w:rsidRPr="00181F45">
        <w:rPr>
          <w:bCs/>
        </w:rPr>
        <w:tab/>
      </w:r>
      <w:r w:rsidR="007F2071" w:rsidRPr="00181F45">
        <w:rPr>
          <w:bCs/>
        </w:rPr>
        <w:t>LV</w:t>
      </w:r>
      <w:r w:rsidR="007F2071" w:rsidRPr="00181F45">
        <w:rPr>
          <w:bCs/>
        </w:rPr>
        <w:tab/>
      </w:r>
      <w:r w:rsidR="005C3A4E" w:rsidRPr="00181F45">
        <w:rPr>
          <w:bCs/>
        </w:rPr>
        <w:t>SFO</w:t>
      </w:r>
      <w:r w:rsidR="002E7E95" w:rsidRPr="00181F45">
        <w:rPr>
          <w:bCs/>
        </w:rPr>
        <w:tab/>
      </w:r>
      <w:r w:rsidR="002E7E95" w:rsidRPr="00181F45">
        <w:rPr>
          <w:bCs/>
        </w:rPr>
        <w:tab/>
      </w:r>
      <w:r w:rsidR="005C3A4E" w:rsidRPr="00181F45">
        <w:rPr>
          <w:bCs/>
        </w:rPr>
        <w:t>3:20</w:t>
      </w:r>
      <w:r w:rsidR="00130D30" w:rsidRPr="00181F45">
        <w:rPr>
          <w:bCs/>
        </w:rPr>
        <w:t xml:space="preserve"> </w:t>
      </w:r>
      <w:r w:rsidR="005C3A4E" w:rsidRPr="00181F45">
        <w:rPr>
          <w:bCs/>
        </w:rPr>
        <w:t>P</w:t>
      </w:r>
      <w:r w:rsidR="00130D30" w:rsidRPr="00181F45">
        <w:rPr>
          <w:bCs/>
        </w:rPr>
        <w:t>M</w:t>
      </w:r>
      <w:r w:rsidR="00D40FC9" w:rsidRPr="00181F45">
        <w:rPr>
          <w:bCs/>
        </w:rPr>
        <w:tab/>
      </w:r>
      <w:r w:rsidR="00130D30" w:rsidRPr="00181F45">
        <w:rPr>
          <w:bCs/>
        </w:rPr>
        <w:tab/>
      </w:r>
      <w:r w:rsidR="00130D30" w:rsidRPr="00181F45">
        <w:rPr>
          <w:bCs/>
        </w:rPr>
        <w:tab/>
        <w:t>AR</w:t>
      </w:r>
      <w:r w:rsidR="00130D30" w:rsidRPr="00181F45">
        <w:rPr>
          <w:bCs/>
        </w:rPr>
        <w:tab/>
      </w:r>
      <w:r w:rsidR="005C3A4E" w:rsidRPr="00181F45">
        <w:rPr>
          <w:bCs/>
        </w:rPr>
        <w:t>CDG</w:t>
      </w:r>
      <w:r w:rsidR="00130D30" w:rsidRPr="00181F45">
        <w:rPr>
          <w:bCs/>
        </w:rPr>
        <w:tab/>
      </w:r>
      <w:r w:rsidR="00130D30" w:rsidRPr="00181F45">
        <w:rPr>
          <w:bCs/>
        </w:rPr>
        <w:tab/>
      </w:r>
      <w:r w:rsidR="00130D30" w:rsidRPr="00181F45">
        <w:rPr>
          <w:bCs/>
        </w:rPr>
        <w:tab/>
      </w:r>
      <w:r w:rsidR="00181F45" w:rsidRPr="00181F45">
        <w:rPr>
          <w:bCs/>
        </w:rPr>
        <w:tab/>
      </w:r>
      <w:r w:rsidR="005C3A4E" w:rsidRPr="00181F45">
        <w:rPr>
          <w:bCs/>
        </w:rPr>
        <w:t>11:05</w:t>
      </w:r>
      <w:r w:rsidR="00130D30" w:rsidRPr="00181F45">
        <w:rPr>
          <w:bCs/>
        </w:rPr>
        <w:t xml:space="preserve"> AM</w:t>
      </w:r>
      <w:r w:rsidR="00130D30" w:rsidRPr="00181F45">
        <w:rPr>
          <w:bCs/>
        </w:rPr>
        <w:tab/>
      </w:r>
      <w:r w:rsidR="005C3A4E" w:rsidRPr="00181F45">
        <w:rPr>
          <w:bCs/>
        </w:rPr>
        <w:t>AF083</w:t>
      </w:r>
      <w:r w:rsidR="006103E5" w:rsidRPr="00181F45">
        <w:rPr>
          <w:bCs/>
        </w:rPr>
        <w:tab/>
        <w:t>A380</w:t>
      </w:r>
      <w:r w:rsidR="00181F45" w:rsidRPr="00181F45">
        <w:rPr>
          <w:bCs/>
        </w:rPr>
        <w:t xml:space="preserve">  </w:t>
      </w:r>
    </w:p>
    <w:p w14:paraId="10C9DBE2" w14:textId="0764E0B3" w:rsidR="005C3A4E" w:rsidRPr="00181F45" w:rsidRDefault="00130D30" w:rsidP="005C3A4E">
      <w:pPr>
        <w:rPr>
          <w:bCs/>
        </w:rPr>
      </w:pPr>
      <w:r w:rsidRPr="00181F45">
        <w:rPr>
          <w:bCs/>
        </w:rPr>
        <w:t>2</w:t>
      </w:r>
      <w:r w:rsidRPr="00181F45">
        <w:rPr>
          <w:bCs/>
        </w:rPr>
        <w:tab/>
        <w:t>FRI</w:t>
      </w:r>
      <w:r w:rsidRPr="00181F45">
        <w:rPr>
          <w:bCs/>
        </w:rPr>
        <w:tab/>
        <w:t>A</w:t>
      </w:r>
      <w:r w:rsidR="005C3A4E" w:rsidRPr="00181F45">
        <w:rPr>
          <w:bCs/>
        </w:rPr>
        <w:t>UG</w:t>
      </w:r>
      <w:r w:rsidRPr="00181F45">
        <w:rPr>
          <w:bCs/>
        </w:rPr>
        <w:t xml:space="preserve"> </w:t>
      </w:r>
      <w:r w:rsidR="005C3A4E" w:rsidRPr="00181F45">
        <w:rPr>
          <w:bCs/>
        </w:rPr>
        <w:t>23</w:t>
      </w:r>
      <w:r w:rsidRPr="00181F45">
        <w:rPr>
          <w:bCs/>
        </w:rPr>
        <w:tab/>
      </w:r>
      <w:r w:rsidRPr="00181F45">
        <w:rPr>
          <w:bCs/>
        </w:rPr>
        <w:tab/>
      </w:r>
      <w:r w:rsidR="005C3A4E" w:rsidRPr="00181F45">
        <w:rPr>
          <w:bCs/>
        </w:rPr>
        <w:t>LV</w:t>
      </w:r>
      <w:r w:rsidR="005C3A4E" w:rsidRPr="00181F45">
        <w:rPr>
          <w:bCs/>
        </w:rPr>
        <w:tab/>
        <w:t>CDG</w:t>
      </w:r>
      <w:r w:rsidR="005C3A4E" w:rsidRPr="00181F45">
        <w:rPr>
          <w:bCs/>
        </w:rPr>
        <w:tab/>
      </w:r>
      <w:r w:rsidR="005C3A4E" w:rsidRPr="00181F45">
        <w:rPr>
          <w:bCs/>
        </w:rPr>
        <w:tab/>
        <w:t>12:25 PM</w:t>
      </w:r>
      <w:r w:rsidR="005C3A4E" w:rsidRPr="00181F45">
        <w:rPr>
          <w:bCs/>
        </w:rPr>
        <w:tab/>
      </w:r>
      <w:r w:rsidR="005C3A4E" w:rsidRPr="00181F45">
        <w:rPr>
          <w:bCs/>
        </w:rPr>
        <w:tab/>
      </w:r>
      <w:r w:rsidR="005C3A4E" w:rsidRPr="00181F45">
        <w:rPr>
          <w:bCs/>
        </w:rPr>
        <w:tab/>
        <w:t>AR</w:t>
      </w:r>
      <w:r w:rsidR="005C3A4E" w:rsidRPr="00181F45">
        <w:rPr>
          <w:bCs/>
        </w:rPr>
        <w:tab/>
        <w:t>AMS</w:t>
      </w:r>
      <w:r w:rsidR="005C3A4E" w:rsidRPr="00181F45">
        <w:rPr>
          <w:bCs/>
        </w:rPr>
        <w:tab/>
      </w:r>
      <w:r w:rsidR="005C3A4E" w:rsidRPr="00181F45">
        <w:rPr>
          <w:bCs/>
        </w:rPr>
        <w:tab/>
      </w:r>
      <w:r w:rsidR="005C3A4E" w:rsidRPr="00181F45">
        <w:rPr>
          <w:bCs/>
        </w:rPr>
        <w:tab/>
        <w:t>1:45 PM</w:t>
      </w:r>
      <w:r w:rsidR="005C3A4E" w:rsidRPr="00181F45">
        <w:rPr>
          <w:bCs/>
        </w:rPr>
        <w:tab/>
      </w:r>
      <w:r w:rsidR="00181F45" w:rsidRPr="00181F45">
        <w:rPr>
          <w:bCs/>
        </w:rPr>
        <w:tab/>
      </w:r>
      <w:r w:rsidR="005C3A4E" w:rsidRPr="00181F45">
        <w:rPr>
          <w:bCs/>
        </w:rPr>
        <w:t>AF1740</w:t>
      </w:r>
      <w:r w:rsidR="006103E5" w:rsidRPr="00181F45">
        <w:rPr>
          <w:bCs/>
        </w:rPr>
        <w:tab/>
        <w:t>A319</w:t>
      </w:r>
      <w:r w:rsidR="00181F45" w:rsidRPr="00181F45">
        <w:rPr>
          <w:bCs/>
        </w:rPr>
        <w:t xml:space="preserve">    </w:t>
      </w:r>
      <w:bookmarkStart w:id="0" w:name="_GoBack"/>
      <w:bookmarkEnd w:id="0"/>
    </w:p>
    <w:p w14:paraId="0268B548" w14:textId="30E3210B" w:rsidR="005C3A4E" w:rsidRPr="00181F45" w:rsidRDefault="005C3A4E" w:rsidP="00712A2F">
      <w:pPr>
        <w:rPr>
          <w:bCs/>
          <w:sz w:val="18"/>
          <w:szCs w:val="18"/>
        </w:rPr>
      </w:pP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  <w:sz w:val="18"/>
          <w:szCs w:val="18"/>
        </w:rPr>
        <w:t xml:space="preserve">Doubletree </w:t>
      </w:r>
      <w:proofErr w:type="spellStart"/>
      <w:r w:rsidRPr="00181F45">
        <w:rPr>
          <w:bCs/>
          <w:sz w:val="18"/>
          <w:szCs w:val="18"/>
        </w:rPr>
        <w:t>Centraal</w:t>
      </w:r>
      <w:proofErr w:type="spellEnd"/>
      <w:r w:rsidRPr="00181F45">
        <w:rPr>
          <w:bCs/>
          <w:sz w:val="18"/>
          <w:szCs w:val="18"/>
        </w:rPr>
        <w:t xml:space="preserve"> Station, </w:t>
      </w:r>
      <w:proofErr w:type="spellStart"/>
      <w:r w:rsidRPr="00181F45">
        <w:rPr>
          <w:bCs/>
          <w:sz w:val="18"/>
          <w:szCs w:val="18"/>
        </w:rPr>
        <w:t>Reser</w:t>
      </w:r>
      <w:r w:rsidR="00712A2F" w:rsidRPr="00181F45">
        <w:rPr>
          <w:bCs/>
          <w:sz w:val="18"/>
          <w:szCs w:val="18"/>
        </w:rPr>
        <w:t>v</w:t>
      </w:r>
      <w:proofErr w:type="spellEnd"/>
      <w:r w:rsidR="00712A2F" w:rsidRPr="00181F45">
        <w:rPr>
          <w:bCs/>
          <w:sz w:val="18"/>
          <w:szCs w:val="18"/>
        </w:rPr>
        <w:t>.</w:t>
      </w:r>
      <w:r w:rsidRPr="00181F45">
        <w:rPr>
          <w:bCs/>
          <w:sz w:val="18"/>
          <w:szCs w:val="18"/>
        </w:rPr>
        <w:t xml:space="preserve"> No. 3505462948, </w:t>
      </w:r>
      <w:proofErr w:type="spellStart"/>
      <w:r w:rsidRPr="00181F45">
        <w:rPr>
          <w:bCs/>
          <w:sz w:val="18"/>
          <w:szCs w:val="18"/>
        </w:rPr>
        <w:t>Oosterdoksstraat</w:t>
      </w:r>
      <w:proofErr w:type="spellEnd"/>
      <w:r w:rsidRPr="00181F45">
        <w:rPr>
          <w:bCs/>
          <w:sz w:val="18"/>
          <w:szCs w:val="18"/>
        </w:rPr>
        <w:t xml:space="preserve"> 4, </w:t>
      </w:r>
      <w:proofErr w:type="spellStart"/>
      <w:r w:rsidRPr="00181F45">
        <w:rPr>
          <w:bCs/>
          <w:sz w:val="18"/>
          <w:szCs w:val="18"/>
        </w:rPr>
        <w:t>A</w:t>
      </w:r>
      <w:r w:rsidR="00712A2F" w:rsidRPr="00181F45">
        <w:rPr>
          <w:bCs/>
          <w:sz w:val="18"/>
          <w:szCs w:val="18"/>
        </w:rPr>
        <w:t>m</w:t>
      </w:r>
      <w:r w:rsidRPr="00181F45">
        <w:rPr>
          <w:bCs/>
          <w:sz w:val="18"/>
          <w:szCs w:val="18"/>
        </w:rPr>
        <w:t>sterdame</w:t>
      </w:r>
      <w:proofErr w:type="spellEnd"/>
      <w:r w:rsidRPr="00181F45">
        <w:rPr>
          <w:bCs/>
          <w:sz w:val="18"/>
          <w:szCs w:val="18"/>
        </w:rPr>
        <w:t xml:space="preserve">, 1011  Tel. 31-20-530-0800, email </w:t>
      </w:r>
      <w:hyperlink r:id="rId6" w:history="1">
        <w:r w:rsidRPr="00181F45">
          <w:rPr>
            <w:rStyle w:val="Hyperlink"/>
            <w:bCs/>
            <w:sz w:val="18"/>
            <w:szCs w:val="18"/>
          </w:rPr>
          <w:t>amscs.info@hilton.com</w:t>
        </w:r>
      </w:hyperlink>
      <w:r w:rsidRPr="00181F45">
        <w:rPr>
          <w:bCs/>
          <w:sz w:val="18"/>
          <w:szCs w:val="18"/>
        </w:rPr>
        <w:t xml:space="preserve">, 2 </w:t>
      </w:r>
      <w:proofErr w:type="spellStart"/>
      <w:r w:rsidRPr="00181F45">
        <w:rPr>
          <w:bCs/>
          <w:sz w:val="18"/>
          <w:szCs w:val="18"/>
        </w:rPr>
        <w:t>Nites</w:t>
      </w:r>
      <w:proofErr w:type="spellEnd"/>
      <w:r w:rsidRPr="00181F45">
        <w:rPr>
          <w:bCs/>
          <w:sz w:val="18"/>
          <w:szCs w:val="18"/>
        </w:rPr>
        <w:t xml:space="preserve">, </w:t>
      </w:r>
    </w:p>
    <w:p w14:paraId="05BE5DE1" w14:textId="6CEA1800" w:rsidR="001762EE" w:rsidRPr="00181F45" w:rsidRDefault="00404ACB">
      <w:pPr>
        <w:rPr>
          <w:bCs/>
        </w:rPr>
      </w:pP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="00030F4C">
        <w:rPr>
          <w:bCs/>
        </w:rPr>
        <w:t>Public Transit Travel Ticket Order 11154, 4- 2 day passes, +31-0-294-795157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</w:p>
    <w:p w14:paraId="6C74E72C" w14:textId="68448977" w:rsidR="00E01AC9" w:rsidRPr="00181F45" w:rsidRDefault="00890474" w:rsidP="00F4789A">
      <w:pPr>
        <w:rPr>
          <w:bCs/>
        </w:rPr>
      </w:pPr>
      <w:r w:rsidRPr="00181F45">
        <w:rPr>
          <w:bCs/>
        </w:rPr>
        <w:t>3</w:t>
      </w:r>
      <w:r w:rsidR="008B76C4" w:rsidRPr="00181F45">
        <w:rPr>
          <w:bCs/>
        </w:rPr>
        <w:tab/>
      </w:r>
      <w:r w:rsidR="00130D30" w:rsidRPr="00181F45">
        <w:rPr>
          <w:bCs/>
        </w:rPr>
        <w:t>SAT</w:t>
      </w:r>
      <w:r w:rsidR="008B76C4"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 24</w:t>
      </w:r>
      <w:r w:rsidR="008B76C4" w:rsidRPr="00181F45">
        <w:rPr>
          <w:bCs/>
        </w:rPr>
        <w:tab/>
      </w:r>
      <w:r w:rsidR="00404ACB" w:rsidRPr="00181F45">
        <w:rPr>
          <w:bCs/>
        </w:rPr>
        <w:tab/>
      </w:r>
      <w:r w:rsidR="005C3A4E" w:rsidRPr="00181F45">
        <w:rPr>
          <w:bCs/>
        </w:rPr>
        <w:t>AMSTERDAM</w:t>
      </w:r>
      <w:r w:rsidR="00712A2F" w:rsidRPr="00181F45">
        <w:rPr>
          <w:bCs/>
        </w:rPr>
        <w:t xml:space="preserve"> </w:t>
      </w:r>
      <w:r w:rsidR="00712A2F" w:rsidRPr="00181F45">
        <w:rPr>
          <w:bCs/>
        </w:rPr>
        <w:tab/>
      </w:r>
      <w:r w:rsidR="00712A2F" w:rsidRPr="00181F45">
        <w:rPr>
          <w:bCs/>
        </w:rPr>
        <w:tab/>
      </w:r>
    </w:p>
    <w:p w14:paraId="370D33C8" w14:textId="77777777" w:rsidR="00712A2F" w:rsidRPr="00181F45" w:rsidRDefault="00712A2F" w:rsidP="00F4789A">
      <w:pPr>
        <w:rPr>
          <w:bCs/>
        </w:rPr>
      </w:pPr>
    </w:p>
    <w:p w14:paraId="322FBEE8" w14:textId="74A508F5" w:rsidR="00C55B75" w:rsidRPr="00181F45" w:rsidRDefault="00130D30" w:rsidP="00130D30">
      <w:pPr>
        <w:rPr>
          <w:bCs/>
          <w:color w:val="FF0000"/>
        </w:rPr>
      </w:pPr>
      <w:r w:rsidRPr="00181F45">
        <w:rPr>
          <w:bCs/>
        </w:rPr>
        <w:t>4</w:t>
      </w:r>
      <w:r w:rsidR="008730CE" w:rsidRPr="00181F45">
        <w:rPr>
          <w:bCs/>
        </w:rPr>
        <w:tab/>
      </w:r>
      <w:r w:rsidRPr="00181F45">
        <w:rPr>
          <w:bCs/>
        </w:rPr>
        <w:t>SUN</w:t>
      </w:r>
      <w:r w:rsidR="008730CE" w:rsidRPr="00181F45">
        <w:rPr>
          <w:bCs/>
        </w:rPr>
        <w:t xml:space="preserve"> </w:t>
      </w:r>
      <w:r w:rsidRPr="00181F45">
        <w:rPr>
          <w:bCs/>
        </w:rPr>
        <w:tab/>
        <w:t>A</w:t>
      </w:r>
      <w:r w:rsidR="005C3A4E" w:rsidRPr="00181F45">
        <w:rPr>
          <w:bCs/>
        </w:rPr>
        <w:t>UG 25</w:t>
      </w:r>
      <w:r w:rsidR="005D74A9" w:rsidRPr="00181F45">
        <w:rPr>
          <w:bCs/>
        </w:rPr>
        <w:tab/>
      </w:r>
      <w:r w:rsidR="008730CE" w:rsidRPr="00181F45">
        <w:rPr>
          <w:bCs/>
        </w:rPr>
        <w:tab/>
      </w:r>
      <w:r w:rsidR="00542FE7" w:rsidRPr="00181F45">
        <w:rPr>
          <w:bCs/>
        </w:rPr>
        <w:t>Board Ship 12:00</w:t>
      </w:r>
      <w:r w:rsidR="00542FE7" w:rsidRPr="00181F45">
        <w:rPr>
          <w:bCs/>
        </w:rPr>
        <w:tab/>
      </w:r>
      <w:r w:rsidR="00181F45">
        <w:rPr>
          <w:bCs/>
        </w:rPr>
        <w:tab/>
      </w:r>
      <w:r w:rsidR="00712A2F" w:rsidRPr="00181F45">
        <w:rPr>
          <w:bCs/>
        </w:rPr>
        <w:t>Reflection- Stateroom</w:t>
      </w:r>
      <w:r w:rsidR="004749D1" w:rsidRPr="00181F45">
        <w:rPr>
          <w:bCs/>
        </w:rPr>
        <w:tab/>
        <w:t>DP</w:t>
      </w:r>
      <w:r w:rsidR="00712A2F" w:rsidRPr="00181F45">
        <w:rPr>
          <w:bCs/>
        </w:rPr>
        <w:tab/>
      </w:r>
      <w:r w:rsidR="004749D1" w:rsidRPr="00181F45">
        <w:rPr>
          <w:bCs/>
        </w:rPr>
        <w:t>5:00 PM</w:t>
      </w:r>
      <w:r w:rsidR="00120203" w:rsidRPr="00181F45">
        <w:rPr>
          <w:bCs/>
        </w:rPr>
        <w:tab/>
      </w:r>
      <w:r w:rsidR="005C657F">
        <w:rPr>
          <w:bCs/>
        </w:rPr>
        <w:tab/>
      </w:r>
      <w:r w:rsidR="005C657F" w:rsidRPr="00181F45">
        <w:rPr>
          <w:bCs/>
          <w:color w:val="FF0000"/>
        </w:rPr>
        <w:t>Dining</w:t>
      </w:r>
      <w:r w:rsidR="00120203" w:rsidRPr="00181F45">
        <w:rPr>
          <w:bCs/>
        </w:rPr>
        <w:tab/>
      </w:r>
      <w:r w:rsidR="005C657F">
        <w:rPr>
          <w:bCs/>
        </w:rPr>
        <w:tab/>
      </w:r>
      <w:proofErr w:type="spellStart"/>
      <w:r w:rsidR="00831B7F">
        <w:rPr>
          <w:bCs/>
        </w:rPr>
        <w:t>Luminae</w:t>
      </w:r>
      <w:proofErr w:type="spellEnd"/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1559F7" w:rsidRPr="00181F45">
        <w:rPr>
          <w:bCs/>
        </w:rPr>
        <w:tab/>
      </w:r>
      <w:r w:rsidR="00C70CB7">
        <w:rPr>
          <w:bCs/>
        </w:rPr>
        <w:tab/>
      </w:r>
      <w:r w:rsidR="000D5B8A" w:rsidRPr="00181F45">
        <w:rPr>
          <w:bCs/>
          <w:sz w:val="16"/>
          <w:szCs w:val="16"/>
        </w:rPr>
        <w:t xml:space="preserve">Celebrity Reflection Booking </w:t>
      </w:r>
      <w:r w:rsidR="000D5B8A" w:rsidRPr="00181F45">
        <w:rPr>
          <w:bCs/>
        </w:rPr>
        <w:t>50714</w:t>
      </w:r>
      <w:r w:rsidR="000D5B8A">
        <w:rPr>
          <w:bCs/>
        </w:rPr>
        <w:t xml:space="preserve"> </w:t>
      </w:r>
      <w:r w:rsidR="00886B1B">
        <w:rPr>
          <w:bCs/>
        </w:rPr>
        <w:t xml:space="preserve">Passenger Terminal , Piet </w:t>
      </w:r>
      <w:proofErr w:type="spellStart"/>
      <w:r w:rsidR="00886B1B">
        <w:rPr>
          <w:bCs/>
        </w:rPr>
        <w:t>Heinkade</w:t>
      </w:r>
      <w:proofErr w:type="spellEnd"/>
      <w:r w:rsidR="00886B1B">
        <w:rPr>
          <w:bCs/>
        </w:rPr>
        <w:t xml:space="preserve"> 27, 1019 BR Amsterdam</w:t>
      </w:r>
    </w:p>
    <w:p w14:paraId="136C91AB" w14:textId="064F8542" w:rsidR="004749D1" w:rsidRPr="00181F45" w:rsidRDefault="005D74A9">
      <w:pPr>
        <w:rPr>
          <w:bCs/>
        </w:rPr>
      </w:pPr>
      <w:r w:rsidRPr="00181F45">
        <w:rPr>
          <w:bCs/>
        </w:rPr>
        <w:t>6</w:t>
      </w:r>
      <w:r w:rsidR="008B76C4" w:rsidRPr="00181F45">
        <w:rPr>
          <w:bCs/>
        </w:rPr>
        <w:tab/>
      </w:r>
      <w:r w:rsidR="00130D30" w:rsidRPr="00181F45">
        <w:rPr>
          <w:bCs/>
        </w:rPr>
        <w:t>MON</w:t>
      </w:r>
      <w:r w:rsidR="008B76C4"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 26</w:t>
      </w:r>
      <w:r w:rsidR="00D67170" w:rsidRPr="00181F45">
        <w:rPr>
          <w:bCs/>
        </w:rPr>
        <w:tab/>
      </w:r>
      <w:r w:rsidRPr="00181F45">
        <w:rPr>
          <w:bCs/>
        </w:rPr>
        <w:tab/>
      </w:r>
      <w:r w:rsidR="004749D1" w:rsidRPr="00181F45">
        <w:rPr>
          <w:bCs/>
        </w:rPr>
        <w:t>At Sea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  <w:t>Dining</w:t>
      </w:r>
      <w:r w:rsidR="00922768">
        <w:rPr>
          <w:bCs/>
        </w:rPr>
        <w:tab/>
      </w:r>
      <w:r w:rsidR="00922768">
        <w:rPr>
          <w:bCs/>
        </w:rPr>
        <w:tab/>
        <w:t>Lawn club</w:t>
      </w:r>
      <w:r w:rsidR="00922768">
        <w:rPr>
          <w:bCs/>
        </w:rPr>
        <w:tab/>
        <w:t>7:00 PM</w:t>
      </w:r>
    </w:p>
    <w:p w14:paraId="410B43F7" w14:textId="77777777" w:rsidR="004749D1" w:rsidRPr="00181F45" w:rsidRDefault="004749D1">
      <w:pPr>
        <w:rPr>
          <w:bCs/>
        </w:rPr>
      </w:pPr>
    </w:p>
    <w:p w14:paraId="3985F5A1" w14:textId="1B4F2878" w:rsidR="00AF577E" w:rsidRPr="00181F45" w:rsidRDefault="005D74A9" w:rsidP="00130D30">
      <w:pPr>
        <w:rPr>
          <w:bCs/>
        </w:rPr>
      </w:pPr>
      <w:r w:rsidRPr="00181F45">
        <w:rPr>
          <w:bCs/>
        </w:rPr>
        <w:t>7</w:t>
      </w:r>
      <w:r w:rsidR="008B76C4" w:rsidRPr="00181F45">
        <w:rPr>
          <w:bCs/>
        </w:rPr>
        <w:tab/>
      </w:r>
      <w:r w:rsidR="00130D30" w:rsidRPr="00181F45">
        <w:rPr>
          <w:bCs/>
        </w:rPr>
        <w:t>TUE</w:t>
      </w:r>
      <w:r w:rsidR="008B76C4"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 27</w:t>
      </w:r>
      <w:r w:rsidR="00E01AC9" w:rsidRPr="00181F45">
        <w:rPr>
          <w:bCs/>
        </w:rPr>
        <w:tab/>
      </w:r>
      <w:r w:rsidR="00AD77FB" w:rsidRPr="00181F45">
        <w:rPr>
          <w:bCs/>
        </w:rPr>
        <w:tab/>
      </w:r>
      <w:r w:rsidR="004749D1" w:rsidRPr="00181F45">
        <w:rPr>
          <w:bCs/>
        </w:rPr>
        <w:t>WARNEMUNDE</w:t>
      </w:r>
      <w:r w:rsidR="004749D1" w:rsidRPr="00181F45">
        <w:rPr>
          <w:bCs/>
        </w:rPr>
        <w:tab/>
        <w:t>AR 9:00 a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4749D1" w:rsidRPr="00181F45">
        <w:rPr>
          <w:bCs/>
        </w:rPr>
        <w:tab/>
        <w:t>DP</w:t>
      </w:r>
      <w:r w:rsidR="004749D1" w:rsidRPr="00181F45">
        <w:rPr>
          <w:bCs/>
        </w:rPr>
        <w:tab/>
        <w:t>11:00 PM</w:t>
      </w:r>
      <w:r w:rsidR="005C657F">
        <w:rPr>
          <w:bCs/>
        </w:rPr>
        <w:tab/>
      </w:r>
      <w:r w:rsidR="005C657F" w:rsidRPr="00181F45">
        <w:rPr>
          <w:bCs/>
          <w:color w:val="FF0000"/>
        </w:rPr>
        <w:t>Dining</w:t>
      </w:r>
      <w:r w:rsidR="005C657F">
        <w:rPr>
          <w:bCs/>
          <w:color w:val="FF0000"/>
        </w:rPr>
        <w:tab/>
      </w:r>
      <w:r w:rsidR="00922768">
        <w:rPr>
          <w:bCs/>
          <w:color w:val="FF0000"/>
        </w:rPr>
        <w:tab/>
      </w:r>
      <w:proofErr w:type="spellStart"/>
      <w:r w:rsidR="00922768">
        <w:rPr>
          <w:bCs/>
          <w:color w:val="FF0000"/>
        </w:rPr>
        <w:t>Luminae</w:t>
      </w:r>
      <w:proofErr w:type="spellEnd"/>
    </w:p>
    <w:p w14:paraId="7B31A686" w14:textId="77777777" w:rsidR="00E01AC9" w:rsidRPr="00181F45" w:rsidRDefault="00E01AC9" w:rsidP="00F4789A">
      <w:pPr>
        <w:rPr>
          <w:bCs/>
        </w:rPr>
      </w:pPr>
    </w:p>
    <w:p w14:paraId="067FDD7B" w14:textId="3F4752DB" w:rsidR="00AD77FB" w:rsidRPr="00181F45" w:rsidRDefault="005D74A9" w:rsidP="004749D1">
      <w:pPr>
        <w:rPr>
          <w:bCs/>
          <w:color w:val="000000"/>
          <w:spacing w:val="30"/>
        </w:rPr>
      </w:pPr>
      <w:r w:rsidRPr="00181F45">
        <w:rPr>
          <w:bCs/>
        </w:rPr>
        <w:t>8</w:t>
      </w:r>
      <w:r w:rsidR="008B76C4" w:rsidRPr="00181F45">
        <w:rPr>
          <w:bCs/>
        </w:rPr>
        <w:tab/>
      </w:r>
      <w:r w:rsidR="00130D30" w:rsidRPr="00181F45">
        <w:rPr>
          <w:bCs/>
        </w:rPr>
        <w:t>WED</w:t>
      </w:r>
      <w:r w:rsidR="008B76C4"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 28</w:t>
      </w:r>
      <w:r w:rsidR="005C3A4E" w:rsidRPr="00181F45">
        <w:rPr>
          <w:bCs/>
        </w:rPr>
        <w:tab/>
      </w:r>
      <w:r w:rsidR="00B903E9" w:rsidRPr="00181F45">
        <w:rPr>
          <w:bCs/>
        </w:rPr>
        <w:tab/>
      </w:r>
      <w:r w:rsidR="004749D1" w:rsidRPr="00181F45">
        <w:rPr>
          <w:bCs/>
        </w:rPr>
        <w:t>At Sea</w:t>
      </w:r>
      <w:r w:rsidR="004749D1" w:rsidRPr="00181F45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</w:r>
      <w:r w:rsidR="00922768">
        <w:rPr>
          <w:bCs/>
        </w:rPr>
        <w:tab/>
        <w:t>Dining</w:t>
      </w:r>
      <w:r w:rsidR="00922768">
        <w:rPr>
          <w:bCs/>
        </w:rPr>
        <w:tab/>
      </w:r>
      <w:r w:rsidR="00922768">
        <w:rPr>
          <w:bCs/>
        </w:rPr>
        <w:tab/>
        <w:t>Sushi on 5</w:t>
      </w:r>
      <w:r w:rsidR="00922768">
        <w:rPr>
          <w:bCs/>
        </w:rPr>
        <w:tab/>
        <w:t>7:00 PM</w:t>
      </w:r>
    </w:p>
    <w:p w14:paraId="2ADB228C" w14:textId="77777777" w:rsidR="0059427A" w:rsidRPr="00181F45" w:rsidRDefault="0059427A" w:rsidP="0059427A">
      <w:pPr>
        <w:ind w:left="2160" w:firstLine="720"/>
        <w:rPr>
          <w:bCs/>
        </w:rPr>
      </w:pPr>
    </w:p>
    <w:p w14:paraId="2D2B50D2" w14:textId="6DF33C38" w:rsidR="00EF1E04" w:rsidRPr="00181F45" w:rsidRDefault="005D74A9" w:rsidP="00EF1E04">
      <w:pPr>
        <w:rPr>
          <w:bCs/>
        </w:rPr>
      </w:pPr>
      <w:r w:rsidRPr="00181F45">
        <w:rPr>
          <w:bCs/>
        </w:rPr>
        <w:t>9</w:t>
      </w:r>
      <w:r w:rsidR="008B76C4" w:rsidRPr="00181F45">
        <w:rPr>
          <w:bCs/>
        </w:rPr>
        <w:tab/>
      </w:r>
      <w:r w:rsidR="00130D30" w:rsidRPr="00181F45">
        <w:rPr>
          <w:bCs/>
        </w:rPr>
        <w:t>THU</w:t>
      </w:r>
      <w:r w:rsidR="008B76C4" w:rsidRPr="00181F45">
        <w:rPr>
          <w:bCs/>
        </w:rPr>
        <w:tab/>
      </w:r>
      <w:r w:rsidR="00130D30" w:rsidRPr="00181F45">
        <w:rPr>
          <w:bCs/>
        </w:rPr>
        <w:t>A</w:t>
      </w:r>
      <w:r w:rsidR="005C3A4E" w:rsidRPr="00181F45">
        <w:rPr>
          <w:bCs/>
        </w:rPr>
        <w:t>UG 29</w:t>
      </w:r>
      <w:r w:rsidR="00AD77FB" w:rsidRPr="00181F45">
        <w:rPr>
          <w:bCs/>
        </w:rPr>
        <w:tab/>
      </w:r>
      <w:r w:rsidR="00AD77FB" w:rsidRPr="00181F45">
        <w:rPr>
          <w:bCs/>
        </w:rPr>
        <w:tab/>
      </w:r>
      <w:r w:rsidR="004749D1" w:rsidRPr="00181F45">
        <w:rPr>
          <w:bCs/>
        </w:rPr>
        <w:t>HELSINKI, FINLAND</w:t>
      </w:r>
      <w:r w:rsidR="004749D1" w:rsidRPr="00181F45">
        <w:rPr>
          <w:bCs/>
        </w:rPr>
        <w:tab/>
        <w:t>AR 10:00 a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4749D1" w:rsidRPr="00181F45">
        <w:rPr>
          <w:bCs/>
        </w:rPr>
        <w:tab/>
        <w:t xml:space="preserve">DP </w:t>
      </w:r>
      <w:r w:rsidR="004749D1" w:rsidRPr="00181F45">
        <w:rPr>
          <w:bCs/>
        </w:rPr>
        <w:tab/>
        <w:t>6:00 PM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  <w:color w:val="FF0000"/>
        </w:rPr>
        <w:t xml:space="preserve">Dining </w:t>
      </w:r>
      <w:r w:rsidR="00831B7F">
        <w:rPr>
          <w:bCs/>
          <w:color w:val="FF0000"/>
        </w:rPr>
        <w:tab/>
      </w:r>
      <w:r w:rsidR="00831B7F">
        <w:rPr>
          <w:bCs/>
          <w:color w:val="FF0000"/>
        </w:rPr>
        <w:tab/>
      </w:r>
      <w:proofErr w:type="spellStart"/>
      <w:r w:rsidR="00831B7F">
        <w:rPr>
          <w:bCs/>
          <w:color w:val="FF0000"/>
        </w:rPr>
        <w:t>Luminae</w:t>
      </w:r>
      <w:proofErr w:type="spellEnd"/>
    </w:p>
    <w:p w14:paraId="10422F2A" w14:textId="5072B870" w:rsidR="004C624E" w:rsidRPr="00181F45" w:rsidRDefault="004C624E" w:rsidP="00DF433F">
      <w:pPr>
        <w:rPr>
          <w:bCs/>
        </w:rPr>
      </w:pPr>
    </w:p>
    <w:p w14:paraId="6C69AB27" w14:textId="6CF57B26" w:rsidR="001762EE" w:rsidRPr="00181F45" w:rsidRDefault="00890474" w:rsidP="00130D30">
      <w:pPr>
        <w:rPr>
          <w:bCs/>
        </w:rPr>
      </w:pPr>
      <w:r w:rsidRPr="00181F45">
        <w:rPr>
          <w:bCs/>
        </w:rPr>
        <w:t>1</w:t>
      </w:r>
      <w:r w:rsidR="005D74A9" w:rsidRPr="00181F45">
        <w:rPr>
          <w:bCs/>
        </w:rPr>
        <w:t>0</w:t>
      </w:r>
      <w:r w:rsidR="008B76C4" w:rsidRPr="00181F45">
        <w:rPr>
          <w:bCs/>
        </w:rPr>
        <w:tab/>
      </w:r>
      <w:r w:rsidR="00130D30" w:rsidRPr="00C70CB7">
        <w:rPr>
          <w:bCs/>
        </w:rPr>
        <w:t>FRI</w:t>
      </w:r>
      <w:r w:rsidR="00181F45" w:rsidRPr="00C70CB7">
        <w:rPr>
          <w:bCs/>
        </w:rPr>
        <w:tab/>
      </w:r>
      <w:r w:rsidR="00130D30" w:rsidRPr="00C70CB7">
        <w:rPr>
          <w:bCs/>
        </w:rPr>
        <w:t>A</w:t>
      </w:r>
      <w:r w:rsidR="005C3A4E" w:rsidRPr="00C70CB7">
        <w:rPr>
          <w:bCs/>
        </w:rPr>
        <w:t>UG 30</w:t>
      </w:r>
      <w:r w:rsidR="005C3A4E" w:rsidRPr="00181F45">
        <w:rPr>
          <w:bCs/>
          <w:sz w:val="18"/>
          <w:szCs w:val="18"/>
        </w:rPr>
        <w:t xml:space="preserve"> </w:t>
      </w:r>
      <w:r w:rsidR="00F4789A" w:rsidRPr="00181F45">
        <w:rPr>
          <w:bCs/>
        </w:rPr>
        <w:tab/>
      </w:r>
      <w:r w:rsidR="004749D1" w:rsidRPr="00181F45">
        <w:rPr>
          <w:bCs/>
        </w:rPr>
        <w:t>ST PETERSBURG</w:t>
      </w:r>
      <w:r w:rsidR="00404ACB" w:rsidRPr="00181F45">
        <w:rPr>
          <w:bCs/>
        </w:rPr>
        <w:tab/>
        <w:t>AR</w:t>
      </w:r>
      <w:r w:rsidR="00404ACB" w:rsidRPr="00181F45">
        <w:rPr>
          <w:bCs/>
        </w:rPr>
        <w:tab/>
        <w:t>7:00 AM</w:t>
      </w:r>
      <w:r w:rsidR="00404ACB" w:rsidRPr="00181F45">
        <w:rPr>
          <w:bCs/>
        </w:rPr>
        <w:tab/>
      </w:r>
      <w:r w:rsidR="00404ACB" w:rsidRPr="00181F45">
        <w:rPr>
          <w:bCs/>
        </w:rPr>
        <w:tab/>
      </w:r>
      <w:r w:rsidR="00181F45" w:rsidRPr="00181F45">
        <w:rPr>
          <w:bCs/>
        </w:rPr>
        <w:t xml:space="preserve">DP </w:t>
      </w:r>
      <w:r w:rsidR="00181F45" w:rsidRPr="00181F45">
        <w:rPr>
          <w:bCs/>
        </w:rPr>
        <w:tab/>
        <w:t>6:00 PM</w:t>
      </w:r>
    </w:p>
    <w:p w14:paraId="5E8A0144" w14:textId="2C8616C7" w:rsidR="00BB50E3" w:rsidRDefault="00C70CB7">
      <w:pPr>
        <w:rPr>
          <w:bCs/>
        </w:rPr>
      </w:pPr>
      <w:r>
        <w:rPr>
          <w:bCs/>
        </w:rPr>
        <w:t>11</w:t>
      </w:r>
      <w:r w:rsidR="0049656E">
        <w:rPr>
          <w:bCs/>
        </w:rPr>
        <w:tab/>
        <w:t>SAT</w:t>
      </w:r>
      <w:r w:rsidR="00542FE7" w:rsidRPr="00181F45">
        <w:rPr>
          <w:bCs/>
        </w:rPr>
        <w:tab/>
      </w:r>
      <w:r w:rsidR="0049656E">
        <w:rPr>
          <w:bCs/>
        </w:rPr>
        <w:t>AUG 31</w:t>
      </w:r>
      <w:r w:rsidR="00542FE7" w:rsidRPr="00181F45">
        <w:rPr>
          <w:bCs/>
        </w:rPr>
        <w:tab/>
      </w:r>
      <w:r w:rsidR="00542FE7" w:rsidRPr="00181F45">
        <w:rPr>
          <w:bCs/>
        </w:rPr>
        <w:tab/>
        <w:t>Tour:</w:t>
      </w:r>
      <w:r w:rsidR="00B62428" w:rsidRPr="00181F45">
        <w:rPr>
          <w:bCs/>
        </w:rPr>
        <w:tab/>
      </w:r>
      <w:proofErr w:type="spellStart"/>
      <w:r w:rsidR="00B62428" w:rsidRPr="00181F45">
        <w:rPr>
          <w:bCs/>
        </w:rPr>
        <w:t>Alla</w:t>
      </w:r>
      <w:proofErr w:type="spellEnd"/>
      <w:r w:rsidR="00B62428" w:rsidRPr="00181F45">
        <w:rPr>
          <w:bCs/>
        </w:rPr>
        <w:t xml:space="preserve"> Tours Grant Tour 2 days</w:t>
      </w:r>
      <w:r w:rsidR="00B62428" w:rsidRPr="00181F45">
        <w:rPr>
          <w:bCs/>
        </w:rPr>
        <w:tab/>
      </w:r>
      <w:r w:rsidR="00BB50E3">
        <w:rPr>
          <w:bCs/>
        </w:rPr>
        <w:t xml:space="preserve">Meeting Time Day 1 8:30 AM </w:t>
      </w:r>
      <w:r w:rsidR="00BB50E3">
        <w:rPr>
          <w:bCs/>
        </w:rPr>
        <w:tab/>
        <w:t>VD Ticket 10264PB01, 02 &amp; GE 102640S01 02</w:t>
      </w:r>
    </w:p>
    <w:p w14:paraId="3E135699" w14:textId="2537CB86" w:rsidR="00E50C4F" w:rsidRPr="00181F45" w:rsidRDefault="00134A19" w:rsidP="00B62428">
      <w:pPr>
        <w:ind w:left="2160" w:firstLine="720"/>
        <w:rPr>
          <w:bCs/>
        </w:rPr>
      </w:pPr>
      <w:hyperlink r:id="rId7" w:history="1">
        <w:r w:rsidR="00BB50E3" w:rsidRPr="00EA4081">
          <w:rPr>
            <w:rStyle w:val="Hyperlink"/>
            <w:bCs/>
          </w:rPr>
          <w:t>info@alla-tours.com</w:t>
        </w:r>
      </w:hyperlink>
      <w:r w:rsidR="00B62428" w:rsidRPr="00181F45">
        <w:rPr>
          <w:bCs/>
        </w:rPr>
        <w:t xml:space="preserve">   </w:t>
      </w:r>
      <w:r w:rsidR="00BB50E3">
        <w:rPr>
          <w:bCs/>
        </w:rPr>
        <w:t xml:space="preserve">7-965-074-96-00, </w:t>
      </w:r>
      <w:r w:rsidR="00B62428" w:rsidRPr="00181F45">
        <w:rPr>
          <w:bCs/>
        </w:rPr>
        <w:tab/>
      </w:r>
      <w:r w:rsidR="00BB50E3">
        <w:rPr>
          <w:bCs/>
        </w:rPr>
        <w:t xml:space="preserve">Meeting Time Day 2 7:30 AM </w:t>
      </w:r>
      <w:r w:rsidR="00BB50E3">
        <w:rPr>
          <w:bCs/>
        </w:rPr>
        <w:tab/>
      </w:r>
      <w:r w:rsidR="00B62428" w:rsidRPr="00181F45">
        <w:rPr>
          <w:bCs/>
        </w:rPr>
        <w:t>$</w:t>
      </w:r>
      <w:r w:rsidR="0049656E">
        <w:rPr>
          <w:bCs/>
        </w:rPr>
        <w:t>xxx</w:t>
      </w:r>
      <w:r w:rsidR="00B62428" w:rsidRPr="00181F45">
        <w:rPr>
          <w:bCs/>
        </w:rPr>
        <w:t xml:space="preserve"> each</w:t>
      </w:r>
      <w:r w:rsidR="00542FE7" w:rsidRPr="00181F45">
        <w:rPr>
          <w:bCs/>
        </w:rPr>
        <w:t xml:space="preserve"> </w:t>
      </w:r>
      <w:r w:rsidR="00831B7F" w:rsidRPr="0003632F">
        <w:rPr>
          <w:bCs/>
          <w:color w:val="FF0000"/>
        </w:rPr>
        <w:t>Dining</w:t>
      </w:r>
      <w:r w:rsidR="00831B7F" w:rsidRPr="0003632F">
        <w:rPr>
          <w:bCs/>
          <w:color w:val="FF0000"/>
        </w:rPr>
        <w:tab/>
      </w:r>
      <w:r w:rsidR="00831B7F" w:rsidRPr="0003632F">
        <w:rPr>
          <w:bCs/>
          <w:color w:val="FF0000"/>
        </w:rPr>
        <w:tab/>
      </w:r>
      <w:r w:rsidR="00922768">
        <w:rPr>
          <w:bCs/>
          <w:color w:val="FF0000"/>
        </w:rPr>
        <w:t xml:space="preserve"> </w:t>
      </w:r>
      <w:proofErr w:type="spellStart"/>
      <w:r w:rsidR="0003632F" w:rsidRPr="0003632F">
        <w:rPr>
          <w:bCs/>
          <w:color w:val="FF0000"/>
        </w:rPr>
        <w:t>Luminae</w:t>
      </w:r>
      <w:proofErr w:type="spellEnd"/>
      <w:r w:rsidR="00922768">
        <w:rPr>
          <w:bCs/>
          <w:color w:val="FF0000"/>
        </w:rPr>
        <w:t xml:space="preserve"> / </w:t>
      </w:r>
    </w:p>
    <w:p w14:paraId="679572A7" w14:textId="77777777" w:rsidR="00181F45" w:rsidRPr="00181F45" w:rsidRDefault="00181F45" w:rsidP="00AD77FB">
      <w:pPr>
        <w:rPr>
          <w:bCs/>
        </w:rPr>
      </w:pPr>
    </w:p>
    <w:p w14:paraId="70EEC752" w14:textId="6FFD370C" w:rsidR="00E01AC9" w:rsidRPr="00181F45" w:rsidRDefault="008B76C4" w:rsidP="00AD77FB">
      <w:pPr>
        <w:rPr>
          <w:bCs/>
        </w:rPr>
      </w:pPr>
      <w:r w:rsidRPr="00181F45">
        <w:rPr>
          <w:bCs/>
        </w:rPr>
        <w:t>1</w:t>
      </w:r>
      <w:r w:rsidR="005D74A9" w:rsidRPr="00181F45">
        <w:rPr>
          <w:bCs/>
        </w:rPr>
        <w:t>2</w:t>
      </w:r>
      <w:r w:rsidRPr="00181F45">
        <w:rPr>
          <w:bCs/>
        </w:rPr>
        <w:tab/>
      </w:r>
      <w:r w:rsidR="00130D30" w:rsidRPr="00181F45">
        <w:rPr>
          <w:bCs/>
        </w:rPr>
        <w:t>SUN</w:t>
      </w:r>
      <w:r w:rsidRPr="00181F45">
        <w:rPr>
          <w:bCs/>
        </w:rPr>
        <w:tab/>
      </w:r>
      <w:r w:rsidR="005C3A4E" w:rsidRPr="00181F45">
        <w:rPr>
          <w:bCs/>
        </w:rPr>
        <w:t>SEPT 1</w:t>
      </w:r>
      <w:r w:rsidR="00130D30" w:rsidRPr="00181F45">
        <w:rPr>
          <w:bCs/>
        </w:rPr>
        <w:tab/>
      </w:r>
      <w:r w:rsidR="00AF577E" w:rsidRPr="00181F45">
        <w:rPr>
          <w:bCs/>
        </w:rPr>
        <w:tab/>
      </w:r>
      <w:r w:rsidR="004749D1" w:rsidRPr="00181F45">
        <w:rPr>
          <w:bCs/>
        </w:rPr>
        <w:t>TALLIN, ESTONIA</w:t>
      </w:r>
      <w:r w:rsidR="004749D1" w:rsidRPr="00181F45">
        <w:rPr>
          <w:bCs/>
        </w:rPr>
        <w:tab/>
        <w:t xml:space="preserve">AR </w:t>
      </w:r>
      <w:r w:rsidR="00706497" w:rsidRPr="00181F45">
        <w:rPr>
          <w:bCs/>
        </w:rPr>
        <w:tab/>
      </w:r>
      <w:r w:rsidR="004749D1" w:rsidRPr="00181F45">
        <w:rPr>
          <w:bCs/>
        </w:rPr>
        <w:t>7:00 A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  <w:t xml:space="preserve">DP </w:t>
      </w:r>
      <w:r w:rsidR="004749D1" w:rsidRPr="00181F45">
        <w:rPr>
          <w:bCs/>
        </w:rPr>
        <w:tab/>
        <w:t>4:00 PM</w:t>
      </w:r>
      <w:r w:rsidR="009B46D6" w:rsidRPr="00181F45">
        <w:rPr>
          <w:bCs/>
        </w:rPr>
        <w:tab/>
      </w:r>
      <w:r w:rsidR="004749D1" w:rsidRPr="00181F45">
        <w:rPr>
          <w:bCs/>
        </w:rPr>
        <w:tab/>
      </w:r>
      <w:r w:rsidR="00240A98" w:rsidRPr="00181F45">
        <w:rPr>
          <w:bCs/>
          <w:color w:val="FF0000"/>
        </w:rPr>
        <w:t xml:space="preserve">Dining </w:t>
      </w:r>
      <w:r w:rsidR="005C657F">
        <w:rPr>
          <w:bCs/>
          <w:color w:val="FF0000"/>
        </w:rPr>
        <w:tab/>
      </w:r>
      <w:r w:rsidR="005C657F">
        <w:rPr>
          <w:bCs/>
          <w:color w:val="FF0000"/>
        </w:rPr>
        <w:tab/>
      </w:r>
      <w:r w:rsidR="00922768">
        <w:rPr>
          <w:bCs/>
          <w:color w:val="FF0000"/>
        </w:rPr>
        <w:t>Tuscan Grill   7:00 PM</w:t>
      </w:r>
    </w:p>
    <w:p w14:paraId="7700AB4D" w14:textId="46C8FF62" w:rsidR="00724F45" w:rsidRDefault="00BB50E3" w:rsidP="00E01AC9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Tallinn Grand Tour $</w:t>
      </w:r>
      <w:r w:rsidR="0049656E">
        <w:rPr>
          <w:bCs/>
        </w:rPr>
        <w:t>xx</w:t>
      </w:r>
      <w:r>
        <w:rPr>
          <w:bCs/>
        </w:rPr>
        <w:t xml:space="preserve"> EACH</w:t>
      </w:r>
      <w:r>
        <w:rPr>
          <w:bCs/>
        </w:rPr>
        <w:tab/>
      </w:r>
      <w:hyperlink r:id="rId8" w:history="1">
        <w:r w:rsidRPr="00EA4081">
          <w:rPr>
            <w:rStyle w:val="Hyperlink"/>
            <w:bCs/>
          </w:rPr>
          <w:t>info@alla-tours.com</w:t>
        </w:r>
      </w:hyperlink>
      <w:r>
        <w:rPr>
          <w:bCs/>
        </w:rPr>
        <w:tab/>
        <w:t>Ticket GE 102640L01, VD #1026TLL01 Meeting Time 8:00 AM</w:t>
      </w:r>
    </w:p>
    <w:p w14:paraId="16B2C64C" w14:textId="77777777" w:rsidR="00BB50E3" w:rsidRPr="00181F45" w:rsidRDefault="00BB50E3" w:rsidP="00E01AC9">
      <w:pPr>
        <w:rPr>
          <w:bCs/>
        </w:rPr>
      </w:pPr>
    </w:p>
    <w:p w14:paraId="6EA89DAC" w14:textId="3B49A06F" w:rsidR="004749D1" w:rsidRPr="00181F45" w:rsidRDefault="00467A5E" w:rsidP="00130D30">
      <w:pPr>
        <w:rPr>
          <w:bCs/>
        </w:rPr>
      </w:pPr>
      <w:r w:rsidRPr="00181F45">
        <w:rPr>
          <w:bCs/>
        </w:rPr>
        <w:t>1</w:t>
      </w:r>
      <w:r w:rsidR="00130D30" w:rsidRPr="00181F45">
        <w:rPr>
          <w:bCs/>
        </w:rPr>
        <w:t>3</w:t>
      </w:r>
      <w:r w:rsidRPr="00181F45">
        <w:rPr>
          <w:bCs/>
        </w:rPr>
        <w:tab/>
      </w:r>
      <w:r w:rsidR="00130D30" w:rsidRPr="00181F45">
        <w:rPr>
          <w:bCs/>
        </w:rPr>
        <w:t>MON</w:t>
      </w:r>
      <w:r w:rsidRPr="00181F45">
        <w:rPr>
          <w:bCs/>
        </w:rPr>
        <w:tab/>
      </w:r>
      <w:r w:rsidR="005C3A4E" w:rsidRPr="00181F45">
        <w:rPr>
          <w:bCs/>
        </w:rPr>
        <w:t>SEPT 2</w:t>
      </w:r>
      <w:r w:rsidRPr="00181F45">
        <w:rPr>
          <w:bCs/>
        </w:rPr>
        <w:tab/>
      </w:r>
      <w:r w:rsidR="00404ACB" w:rsidRPr="00181F45">
        <w:rPr>
          <w:bCs/>
        </w:rPr>
        <w:tab/>
      </w:r>
      <w:r w:rsidR="004749D1" w:rsidRPr="00181F45">
        <w:rPr>
          <w:bCs/>
        </w:rPr>
        <w:t>STOCKHOL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  <w:t xml:space="preserve">AR </w:t>
      </w:r>
      <w:r w:rsidR="00706497" w:rsidRPr="00181F45">
        <w:rPr>
          <w:bCs/>
        </w:rPr>
        <w:tab/>
      </w:r>
      <w:r w:rsidR="004749D1" w:rsidRPr="00181F45">
        <w:rPr>
          <w:bCs/>
        </w:rPr>
        <w:t>8:50 A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  <w:t xml:space="preserve">DP </w:t>
      </w:r>
      <w:r w:rsidR="004749D1" w:rsidRPr="00181F45">
        <w:rPr>
          <w:bCs/>
        </w:rPr>
        <w:tab/>
        <w:t>4:00 PM</w:t>
      </w:r>
      <w:r w:rsidR="004749D1" w:rsidRPr="00181F45">
        <w:rPr>
          <w:bCs/>
        </w:rPr>
        <w:tab/>
      </w:r>
      <w:r w:rsidR="004749D1" w:rsidRPr="00181F45">
        <w:rPr>
          <w:bCs/>
        </w:rPr>
        <w:tab/>
      </w:r>
      <w:r w:rsidR="0003632F">
        <w:rPr>
          <w:bCs/>
        </w:rPr>
        <w:t>Dining</w:t>
      </w:r>
      <w:r w:rsidR="0003632F">
        <w:rPr>
          <w:bCs/>
        </w:rPr>
        <w:tab/>
      </w:r>
      <w:r w:rsidR="0003632F">
        <w:rPr>
          <w:bCs/>
        </w:rPr>
        <w:tab/>
      </w:r>
      <w:proofErr w:type="spellStart"/>
      <w:r w:rsidR="0003632F">
        <w:rPr>
          <w:bCs/>
        </w:rPr>
        <w:t>Luminae</w:t>
      </w:r>
      <w:proofErr w:type="spellEnd"/>
    </w:p>
    <w:p w14:paraId="37586DDD" w14:textId="7EFAF96D" w:rsidR="004749D1" w:rsidRPr="00181F45" w:rsidRDefault="00922768" w:rsidP="00467A5E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Stockholm Nordic Food Walk, 10:00 AM Shore Ex. By Ship Paid $</w:t>
      </w:r>
      <w:r w:rsidR="0049656E">
        <w:rPr>
          <w:bCs/>
        </w:rPr>
        <w:t>xxx</w:t>
      </w:r>
    </w:p>
    <w:p w14:paraId="398D4D9D" w14:textId="0CBAB6D6" w:rsidR="00467A5E" w:rsidRPr="00181F45" w:rsidRDefault="00467A5E" w:rsidP="00467A5E">
      <w:pPr>
        <w:rPr>
          <w:bCs/>
          <w:color w:val="FF0000"/>
        </w:rPr>
      </w:pPr>
      <w:r w:rsidRPr="00181F45">
        <w:rPr>
          <w:bCs/>
        </w:rPr>
        <w:t>1</w:t>
      </w:r>
      <w:r w:rsidR="00130D30" w:rsidRPr="00181F45">
        <w:rPr>
          <w:bCs/>
        </w:rPr>
        <w:t>4</w:t>
      </w:r>
      <w:r w:rsidRPr="00181F45">
        <w:rPr>
          <w:bCs/>
        </w:rPr>
        <w:tab/>
      </w:r>
      <w:r w:rsidR="00130D30" w:rsidRPr="00181F45">
        <w:rPr>
          <w:bCs/>
        </w:rPr>
        <w:t>TUE</w:t>
      </w:r>
      <w:r w:rsidRPr="00181F45">
        <w:rPr>
          <w:bCs/>
        </w:rPr>
        <w:tab/>
      </w:r>
      <w:r w:rsidR="005C3A4E" w:rsidRPr="00181F45">
        <w:rPr>
          <w:bCs/>
        </w:rPr>
        <w:t>SEPT 3</w:t>
      </w:r>
      <w:r w:rsidRPr="00181F45">
        <w:rPr>
          <w:bCs/>
        </w:rPr>
        <w:tab/>
      </w:r>
      <w:r w:rsidRPr="00181F45">
        <w:rPr>
          <w:bCs/>
        </w:rPr>
        <w:tab/>
      </w:r>
      <w:r w:rsidR="004749D1" w:rsidRPr="00181F45">
        <w:rPr>
          <w:bCs/>
        </w:rPr>
        <w:t>At Sea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712A2F" w:rsidRPr="00181F45">
        <w:rPr>
          <w:bCs/>
        </w:rPr>
        <w:tab/>
      </w:r>
      <w:r w:rsidR="00712A2F" w:rsidRPr="00181F45">
        <w:rPr>
          <w:bCs/>
        </w:rPr>
        <w:tab/>
      </w:r>
      <w:r w:rsidR="00712A2F" w:rsidRPr="00181F45">
        <w:rPr>
          <w:bCs/>
        </w:rPr>
        <w:tab/>
      </w:r>
      <w:r w:rsidR="0003632F">
        <w:rPr>
          <w:bCs/>
          <w:color w:val="FF0000"/>
        </w:rPr>
        <w:tab/>
      </w:r>
    </w:p>
    <w:p w14:paraId="7CE75E11" w14:textId="60FAFC76" w:rsidR="00467A5E" w:rsidRPr="00181F45" w:rsidRDefault="00467A5E" w:rsidP="00467A5E">
      <w:pPr>
        <w:rPr>
          <w:bCs/>
          <w:sz w:val="16"/>
        </w:rPr>
      </w:pPr>
    </w:p>
    <w:p w14:paraId="17B42C50" w14:textId="47B1634D" w:rsidR="00130D30" w:rsidRPr="00181F45" w:rsidRDefault="00130D30" w:rsidP="00467A5E">
      <w:pPr>
        <w:rPr>
          <w:bCs/>
        </w:rPr>
      </w:pPr>
      <w:r w:rsidRPr="00181F45">
        <w:rPr>
          <w:bCs/>
        </w:rPr>
        <w:t>15</w:t>
      </w:r>
      <w:r w:rsidRPr="00181F45">
        <w:rPr>
          <w:bCs/>
        </w:rPr>
        <w:tab/>
        <w:t>WED</w:t>
      </w:r>
      <w:r w:rsidRPr="00181F45">
        <w:rPr>
          <w:bCs/>
        </w:rPr>
        <w:tab/>
      </w:r>
      <w:r w:rsidR="005C3A4E" w:rsidRPr="00181F45">
        <w:rPr>
          <w:bCs/>
        </w:rPr>
        <w:t>SEPT 4</w:t>
      </w:r>
      <w:r w:rsidR="00404ACB" w:rsidRPr="00181F45">
        <w:rPr>
          <w:bCs/>
        </w:rPr>
        <w:tab/>
      </w:r>
      <w:r w:rsidR="00404ACB" w:rsidRPr="00181F45">
        <w:rPr>
          <w:bCs/>
        </w:rPr>
        <w:tab/>
        <w:t>C</w:t>
      </w:r>
      <w:r w:rsidR="004749D1" w:rsidRPr="00181F45">
        <w:rPr>
          <w:bCs/>
        </w:rPr>
        <w:t>openhagen</w:t>
      </w:r>
      <w:r w:rsidR="004749D1" w:rsidRPr="00181F45">
        <w:rPr>
          <w:bCs/>
        </w:rPr>
        <w:tab/>
      </w:r>
      <w:r w:rsidR="00120203" w:rsidRPr="00181F45">
        <w:rPr>
          <w:bCs/>
        </w:rPr>
        <w:tab/>
        <w:t xml:space="preserve">AR </w:t>
      </w:r>
      <w:r w:rsidR="00120203" w:rsidRPr="00181F45">
        <w:rPr>
          <w:bCs/>
        </w:rPr>
        <w:tab/>
      </w:r>
      <w:r w:rsidR="00706497" w:rsidRPr="00181F45">
        <w:rPr>
          <w:bCs/>
        </w:rPr>
        <w:t>10</w:t>
      </w:r>
      <w:r w:rsidR="00120203" w:rsidRPr="00181F45">
        <w:rPr>
          <w:bCs/>
        </w:rPr>
        <w:t>:00 AM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  <w:t>DEP</w:t>
      </w:r>
      <w:r w:rsidR="00120203" w:rsidRPr="00181F45">
        <w:rPr>
          <w:bCs/>
        </w:rPr>
        <w:tab/>
      </w:r>
      <w:r w:rsidR="00706497" w:rsidRPr="00181F45">
        <w:rPr>
          <w:bCs/>
        </w:rPr>
        <w:t>6</w:t>
      </w:r>
      <w:r w:rsidR="00120203" w:rsidRPr="00181F45">
        <w:rPr>
          <w:bCs/>
        </w:rPr>
        <w:t>:00 PM</w:t>
      </w:r>
      <w:r w:rsidR="0003632F">
        <w:rPr>
          <w:bCs/>
        </w:rPr>
        <w:tab/>
      </w:r>
      <w:r w:rsidR="0003632F">
        <w:rPr>
          <w:bCs/>
        </w:rPr>
        <w:tab/>
      </w:r>
      <w:r w:rsidR="0049656E" w:rsidRPr="00181F45">
        <w:rPr>
          <w:bCs/>
          <w:color w:val="FF0000"/>
        </w:rPr>
        <w:t>Dining</w:t>
      </w:r>
      <w:r w:rsidR="0003632F">
        <w:rPr>
          <w:bCs/>
        </w:rPr>
        <w:tab/>
      </w:r>
      <w:r w:rsidR="0003632F">
        <w:rPr>
          <w:bCs/>
        </w:rPr>
        <w:tab/>
      </w:r>
      <w:proofErr w:type="spellStart"/>
      <w:r w:rsidR="0003632F">
        <w:rPr>
          <w:bCs/>
        </w:rPr>
        <w:t>Luminae</w:t>
      </w:r>
      <w:proofErr w:type="spellEnd"/>
    </w:p>
    <w:p w14:paraId="46132902" w14:textId="405C0CDC" w:rsidR="00706497" w:rsidRPr="00181F45" w:rsidRDefault="00181F45" w:rsidP="00467A5E">
      <w:pPr>
        <w:rPr>
          <w:bCs/>
          <w:sz w:val="18"/>
          <w:szCs w:val="18"/>
        </w:rPr>
      </w:pP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  <w:sz w:val="18"/>
          <w:szCs w:val="18"/>
        </w:rPr>
        <w:t xml:space="preserve">The West End Gourmet Walking Tour, #GYG91682857    11:00 AM, by </w:t>
      </w:r>
      <w:proofErr w:type="spellStart"/>
      <w:r w:rsidRPr="00181F45">
        <w:rPr>
          <w:bCs/>
          <w:sz w:val="18"/>
          <w:szCs w:val="18"/>
        </w:rPr>
        <w:t>Cph</w:t>
      </w:r>
      <w:proofErr w:type="spellEnd"/>
      <w:r w:rsidRPr="00181F45">
        <w:rPr>
          <w:bCs/>
          <w:sz w:val="18"/>
          <w:szCs w:val="18"/>
        </w:rPr>
        <w:t xml:space="preserve"> Food Tours, +45 50 12 36 45, </w:t>
      </w:r>
      <w:hyperlink r:id="rId9" w:history="1">
        <w:r w:rsidRPr="00181F45">
          <w:rPr>
            <w:rStyle w:val="Hyperlink"/>
            <w:bCs/>
            <w:sz w:val="18"/>
            <w:szCs w:val="18"/>
          </w:rPr>
          <w:t>info@foottours.eu</w:t>
        </w:r>
      </w:hyperlink>
      <w:r w:rsidRPr="00181F45">
        <w:rPr>
          <w:bCs/>
          <w:sz w:val="18"/>
          <w:szCs w:val="18"/>
        </w:rPr>
        <w:t xml:space="preserve"> </w:t>
      </w:r>
    </w:p>
    <w:p w14:paraId="4E46AE76" w14:textId="4EA93AC2" w:rsidR="00130D30" w:rsidRPr="00181F45" w:rsidRDefault="00130D30" w:rsidP="00467A5E">
      <w:pPr>
        <w:rPr>
          <w:bCs/>
        </w:rPr>
      </w:pPr>
      <w:r w:rsidRPr="00181F45">
        <w:rPr>
          <w:bCs/>
        </w:rPr>
        <w:t>16</w:t>
      </w:r>
      <w:r w:rsidRPr="00181F45">
        <w:rPr>
          <w:bCs/>
        </w:rPr>
        <w:tab/>
        <w:t>THU</w:t>
      </w:r>
      <w:r w:rsidRPr="00181F45">
        <w:rPr>
          <w:bCs/>
        </w:rPr>
        <w:tab/>
      </w:r>
      <w:r w:rsidR="005C3A4E" w:rsidRPr="00181F45">
        <w:rPr>
          <w:bCs/>
        </w:rPr>
        <w:t>SEPT 5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  <w:t>At Sea</w:t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</w:rPr>
        <w:tab/>
      </w:r>
      <w:r w:rsidR="00240A98" w:rsidRPr="00181F45">
        <w:rPr>
          <w:bCs/>
          <w:color w:val="FF0000"/>
        </w:rPr>
        <w:t>Dining</w:t>
      </w:r>
      <w:r w:rsidR="0003632F">
        <w:rPr>
          <w:bCs/>
          <w:color w:val="FF0000"/>
        </w:rPr>
        <w:tab/>
      </w:r>
      <w:r w:rsidR="0003632F">
        <w:rPr>
          <w:bCs/>
          <w:color w:val="FF0000"/>
        </w:rPr>
        <w:tab/>
      </w:r>
      <w:r w:rsidR="00922768">
        <w:rPr>
          <w:bCs/>
          <w:color w:val="FF0000"/>
        </w:rPr>
        <w:t>Tuscan Grill</w:t>
      </w:r>
      <w:r w:rsidR="00922768">
        <w:rPr>
          <w:bCs/>
          <w:color w:val="FF0000"/>
        </w:rPr>
        <w:tab/>
        <w:t>7:00 PM</w:t>
      </w:r>
    </w:p>
    <w:p w14:paraId="4B59ED4D" w14:textId="2E4945DA" w:rsidR="00130D30" w:rsidRPr="00181F45" w:rsidRDefault="00130D30" w:rsidP="00467A5E">
      <w:pPr>
        <w:rPr>
          <w:bCs/>
        </w:rPr>
      </w:pPr>
    </w:p>
    <w:p w14:paraId="4C099775" w14:textId="34D52FE2" w:rsidR="00130D30" w:rsidRPr="00181F45" w:rsidRDefault="00130D30" w:rsidP="00467A5E">
      <w:pPr>
        <w:rPr>
          <w:bCs/>
        </w:rPr>
      </w:pPr>
      <w:r w:rsidRPr="00181F45">
        <w:rPr>
          <w:bCs/>
        </w:rPr>
        <w:t>17</w:t>
      </w:r>
      <w:r w:rsidRPr="00181F45">
        <w:rPr>
          <w:bCs/>
        </w:rPr>
        <w:tab/>
        <w:t>FRI</w:t>
      </w:r>
      <w:r w:rsidRPr="00181F45">
        <w:rPr>
          <w:bCs/>
        </w:rPr>
        <w:tab/>
      </w:r>
      <w:r w:rsidR="005C3A4E" w:rsidRPr="00181F45">
        <w:rPr>
          <w:bCs/>
        </w:rPr>
        <w:t>SEPT 6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706497" w:rsidRPr="00181F45">
        <w:rPr>
          <w:bCs/>
        </w:rPr>
        <w:t>AMSTERDAM</w:t>
      </w:r>
      <w:r w:rsidR="00706497" w:rsidRPr="00181F45">
        <w:rPr>
          <w:bCs/>
        </w:rPr>
        <w:tab/>
      </w:r>
      <w:r w:rsidR="00706497" w:rsidRPr="00181F45">
        <w:rPr>
          <w:bCs/>
        </w:rPr>
        <w:tab/>
        <w:t xml:space="preserve">AR </w:t>
      </w:r>
      <w:r w:rsidR="00706497" w:rsidRPr="00181F45">
        <w:rPr>
          <w:bCs/>
        </w:rPr>
        <w:tab/>
        <w:t>6:00 AM</w:t>
      </w:r>
    </w:p>
    <w:p w14:paraId="2C44841F" w14:textId="688E49FB" w:rsidR="00AC5AAA" w:rsidRPr="00181F45" w:rsidRDefault="00706497" w:rsidP="00712A2F">
      <w:pPr>
        <w:rPr>
          <w:bCs/>
          <w:sz w:val="18"/>
          <w:szCs w:val="18"/>
        </w:rPr>
      </w:pP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="00AC5AAA" w:rsidRPr="00181F45">
        <w:rPr>
          <w:bCs/>
          <w:sz w:val="18"/>
          <w:szCs w:val="18"/>
        </w:rPr>
        <w:t xml:space="preserve">Doubletree </w:t>
      </w:r>
      <w:proofErr w:type="spellStart"/>
      <w:r w:rsidR="00AC5AAA" w:rsidRPr="00181F45">
        <w:rPr>
          <w:bCs/>
          <w:sz w:val="18"/>
          <w:szCs w:val="18"/>
        </w:rPr>
        <w:t>Centraal</w:t>
      </w:r>
      <w:proofErr w:type="spellEnd"/>
      <w:r w:rsidR="00AC5AAA" w:rsidRPr="00181F45">
        <w:rPr>
          <w:bCs/>
          <w:sz w:val="18"/>
          <w:szCs w:val="18"/>
        </w:rPr>
        <w:t xml:space="preserve"> Station, Res</w:t>
      </w:r>
      <w:r w:rsidR="00712A2F" w:rsidRPr="00181F45">
        <w:rPr>
          <w:bCs/>
          <w:sz w:val="18"/>
          <w:szCs w:val="18"/>
        </w:rPr>
        <w:t>.</w:t>
      </w:r>
      <w:r w:rsidR="00AC5AAA" w:rsidRPr="00181F45">
        <w:rPr>
          <w:bCs/>
          <w:sz w:val="18"/>
          <w:szCs w:val="18"/>
        </w:rPr>
        <w:t xml:space="preserve"> No. 3107707, </w:t>
      </w:r>
      <w:proofErr w:type="spellStart"/>
      <w:r w:rsidR="00AC5AAA" w:rsidRPr="00181F45">
        <w:rPr>
          <w:bCs/>
          <w:sz w:val="18"/>
          <w:szCs w:val="18"/>
        </w:rPr>
        <w:t>Oosterdoksstraat</w:t>
      </w:r>
      <w:proofErr w:type="spellEnd"/>
      <w:r w:rsidR="00AC5AAA" w:rsidRPr="00181F45">
        <w:rPr>
          <w:bCs/>
          <w:sz w:val="18"/>
          <w:szCs w:val="18"/>
        </w:rPr>
        <w:t xml:space="preserve"> 4, A</w:t>
      </w:r>
      <w:r w:rsidR="00712A2F" w:rsidRPr="00181F45">
        <w:rPr>
          <w:bCs/>
          <w:sz w:val="18"/>
          <w:szCs w:val="18"/>
        </w:rPr>
        <w:t>m</w:t>
      </w:r>
      <w:r w:rsidR="00AC5AAA" w:rsidRPr="00181F45">
        <w:rPr>
          <w:bCs/>
          <w:sz w:val="18"/>
          <w:szCs w:val="18"/>
        </w:rPr>
        <w:t xml:space="preserve">sterdam, 1011 Tel. 31-20-530-0800, email </w:t>
      </w:r>
      <w:hyperlink r:id="rId10" w:history="1">
        <w:r w:rsidR="00AC5AAA" w:rsidRPr="00181F45">
          <w:rPr>
            <w:rStyle w:val="Hyperlink"/>
            <w:bCs/>
            <w:sz w:val="18"/>
            <w:szCs w:val="18"/>
          </w:rPr>
          <w:t>amscs.info@hilton.com</w:t>
        </w:r>
      </w:hyperlink>
      <w:r w:rsidR="00AC5AAA" w:rsidRPr="00181F45">
        <w:rPr>
          <w:bCs/>
          <w:sz w:val="18"/>
          <w:szCs w:val="18"/>
        </w:rPr>
        <w:t xml:space="preserve">, 2 </w:t>
      </w:r>
      <w:proofErr w:type="spellStart"/>
      <w:r w:rsidR="00712A2F" w:rsidRPr="00181F45">
        <w:rPr>
          <w:bCs/>
          <w:sz w:val="18"/>
          <w:szCs w:val="18"/>
        </w:rPr>
        <w:t>nt</w:t>
      </w:r>
      <w:proofErr w:type="spellEnd"/>
      <w:r w:rsidR="00AC5AAA" w:rsidRPr="00181F45">
        <w:rPr>
          <w:bCs/>
          <w:sz w:val="18"/>
          <w:szCs w:val="18"/>
        </w:rPr>
        <w:t xml:space="preserve"> </w:t>
      </w:r>
      <w:r w:rsidR="0049656E">
        <w:rPr>
          <w:bCs/>
          <w:sz w:val="18"/>
          <w:szCs w:val="18"/>
        </w:rPr>
        <w:t xml:space="preserve">$ </w:t>
      </w:r>
      <w:proofErr w:type="spellStart"/>
      <w:r w:rsidR="0049656E">
        <w:rPr>
          <w:bCs/>
          <w:sz w:val="18"/>
          <w:szCs w:val="18"/>
        </w:rPr>
        <w:t>xxxxx</w:t>
      </w:r>
      <w:proofErr w:type="spellEnd"/>
    </w:p>
    <w:p w14:paraId="57E18E52" w14:textId="77777777" w:rsidR="00706497" w:rsidRPr="00181F45" w:rsidRDefault="00706497" w:rsidP="00467A5E">
      <w:pPr>
        <w:rPr>
          <w:bCs/>
        </w:rPr>
      </w:pPr>
    </w:p>
    <w:p w14:paraId="5B257426" w14:textId="09BC319A" w:rsidR="00120203" w:rsidRPr="00181F45" w:rsidRDefault="00130D30" w:rsidP="00AC5AAA">
      <w:pPr>
        <w:rPr>
          <w:bCs/>
        </w:rPr>
      </w:pPr>
      <w:r w:rsidRPr="00181F45">
        <w:rPr>
          <w:bCs/>
        </w:rPr>
        <w:t>18</w:t>
      </w:r>
      <w:r w:rsidRPr="00181F45">
        <w:rPr>
          <w:bCs/>
        </w:rPr>
        <w:tab/>
        <w:t>SAT</w:t>
      </w:r>
      <w:r w:rsidRPr="00181F45">
        <w:rPr>
          <w:bCs/>
        </w:rPr>
        <w:tab/>
      </w:r>
      <w:r w:rsidR="005C3A4E" w:rsidRPr="00181F45">
        <w:rPr>
          <w:bCs/>
        </w:rPr>
        <w:t>SEPT 7</w:t>
      </w:r>
      <w:r w:rsidR="00120203" w:rsidRPr="00181F45">
        <w:rPr>
          <w:bCs/>
        </w:rPr>
        <w:tab/>
      </w:r>
      <w:r w:rsidR="00120203" w:rsidRPr="00181F45">
        <w:rPr>
          <w:bCs/>
        </w:rPr>
        <w:tab/>
      </w:r>
      <w:r w:rsidR="00AC5AAA" w:rsidRPr="00181F45">
        <w:rPr>
          <w:bCs/>
        </w:rPr>
        <w:t>AMSTERDAM</w:t>
      </w:r>
    </w:p>
    <w:p w14:paraId="75677C8A" w14:textId="7A436427" w:rsidR="00130D30" w:rsidRPr="00181F45" w:rsidRDefault="00130D30" w:rsidP="00467A5E">
      <w:pPr>
        <w:rPr>
          <w:bCs/>
          <w:sz w:val="16"/>
        </w:rPr>
      </w:pPr>
    </w:p>
    <w:p w14:paraId="317D2F52" w14:textId="35B91114" w:rsidR="00AC5AAA" w:rsidRPr="00181F45" w:rsidRDefault="005C3A4E" w:rsidP="00AC5AAA">
      <w:pPr>
        <w:rPr>
          <w:bCs/>
        </w:rPr>
      </w:pPr>
      <w:r w:rsidRPr="00181F45">
        <w:rPr>
          <w:bCs/>
          <w:szCs w:val="24"/>
        </w:rPr>
        <w:t>19</w:t>
      </w:r>
      <w:r w:rsidRPr="00181F45">
        <w:rPr>
          <w:bCs/>
          <w:sz w:val="16"/>
        </w:rPr>
        <w:tab/>
      </w:r>
      <w:r w:rsidRPr="00181F45">
        <w:rPr>
          <w:bCs/>
          <w:szCs w:val="24"/>
        </w:rPr>
        <w:t>SUN</w:t>
      </w:r>
      <w:r w:rsidRPr="00181F45">
        <w:rPr>
          <w:bCs/>
          <w:szCs w:val="24"/>
        </w:rPr>
        <w:tab/>
        <w:t>SEPT 8</w:t>
      </w:r>
      <w:r w:rsidR="00AC5AAA" w:rsidRPr="00181F45">
        <w:rPr>
          <w:bCs/>
          <w:sz w:val="24"/>
          <w:szCs w:val="24"/>
        </w:rPr>
        <w:t xml:space="preserve"> </w:t>
      </w:r>
      <w:r w:rsidR="00AC5AAA" w:rsidRPr="00181F45">
        <w:rPr>
          <w:bCs/>
        </w:rPr>
        <w:tab/>
      </w:r>
      <w:r w:rsidR="00AC5AAA" w:rsidRPr="00181F45">
        <w:rPr>
          <w:bCs/>
        </w:rPr>
        <w:tab/>
        <w:t xml:space="preserve">LV </w:t>
      </w:r>
      <w:r w:rsidR="00AC5AAA" w:rsidRPr="00181F45">
        <w:rPr>
          <w:bCs/>
        </w:rPr>
        <w:tab/>
        <w:t>AMS</w:t>
      </w:r>
      <w:r w:rsidR="00AC5AAA" w:rsidRPr="00181F45">
        <w:rPr>
          <w:bCs/>
        </w:rPr>
        <w:tab/>
        <w:t>12:25 PM</w:t>
      </w:r>
      <w:r w:rsidR="00AC5AAA" w:rsidRPr="00181F45">
        <w:rPr>
          <w:bCs/>
        </w:rPr>
        <w:tab/>
      </w:r>
      <w:r w:rsidR="00AC5AAA" w:rsidRPr="00181F45">
        <w:rPr>
          <w:bCs/>
        </w:rPr>
        <w:tab/>
      </w:r>
      <w:r w:rsidR="00AC5AAA" w:rsidRPr="00181F45">
        <w:rPr>
          <w:bCs/>
        </w:rPr>
        <w:tab/>
      </w:r>
      <w:r w:rsidR="00AC5AAA" w:rsidRPr="00181F45">
        <w:rPr>
          <w:bCs/>
        </w:rPr>
        <w:tab/>
        <w:t>AR</w:t>
      </w:r>
      <w:r w:rsidR="00AC5AAA" w:rsidRPr="00181F45">
        <w:rPr>
          <w:bCs/>
        </w:rPr>
        <w:tab/>
        <w:t>CDG</w:t>
      </w:r>
      <w:r w:rsidR="00AC5AAA" w:rsidRPr="00181F45">
        <w:rPr>
          <w:bCs/>
        </w:rPr>
        <w:tab/>
      </w:r>
      <w:r w:rsidR="00AC5AAA" w:rsidRPr="00181F45">
        <w:rPr>
          <w:bCs/>
        </w:rPr>
        <w:tab/>
      </w:r>
      <w:r w:rsidR="00AC5AAA" w:rsidRPr="00181F45">
        <w:rPr>
          <w:bCs/>
        </w:rPr>
        <w:tab/>
        <w:t>1:40 PM</w:t>
      </w:r>
      <w:r w:rsidR="00AC5AAA" w:rsidRPr="00181F45">
        <w:rPr>
          <w:bCs/>
        </w:rPr>
        <w:tab/>
      </w:r>
      <w:r w:rsidR="00AC5AAA" w:rsidRPr="00181F45">
        <w:rPr>
          <w:bCs/>
        </w:rPr>
        <w:tab/>
        <w:t>KL1233</w:t>
      </w:r>
      <w:r w:rsidR="006103E5" w:rsidRPr="00181F45">
        <w:rPr>
          <w:bCs/>
        </w:rPr>
        <w:tab/>
        <w:t>737-800</w:t>
      </w:r>
      <w:r w:rsidR="002D5C6C">
        <w:rPr>
          <w:bCs/>
        </w:rPr>
        <w:tab/>
        <w:t xml:space="preserve">     </w:t>
      </w:r>
    </w:p>
    <w:p w14:paraId="2A8D337C" w14:textId="17D0FF84" w:rsidR="00AC5AAA" w:rsidRPr="00181F45" w:rsidRDefault="00AC5AAA" w:rsidP="00AC5AAA">
      <w:pPr>
        <w:rPr>
          <w:bCs/>
        </w:rPr>
      </w:pP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  <w:t>LV</w:t>
      </w:r>
      <w:r w:rsidRPr="00181F45">
        <w:rPr>
          <w:bCs/>
        </w:rPr>
        <w:tab/>
        <w:t>CDG</w:t>
      </w:r>
      <w:r w:rsidRPr="00181F45">
        <w:rPr>
          <w:bCs/>
        </w:rPr>
        <w:tab/>
        <w:t>3:55 PM</w:t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  <w:t xml:space="preserve">AR </w:t>
      </w:r>
      <w:r w:rsidRPr="00181F45">
        <w:rPr>
          <w:bCs/>
        </w:rPr>
        <w:tab/>
        <w:t>SFO</w:t>
      </w:r>
      <w:r w:rsidRPr="00181F45">
        <w:rPr>
          <w:bCs/>
        </w:rPr>
        <w:tab/>
      </w:r>
      <w:r w:rsidRPr="00181F45">
        <w:rPr>
          <w:bCs/>
        </w:rPr>
        <w:tab/>
      </w:r>
      <w:r w:rsidRPr="00181F45">
        <w:rPr>
          <w:bCs/>
        </w:rPr>
        <w:tab/>
        <w:t>6:20 PM</w:t>
      </w:r>
      <w:r w:rsidRPr="00181F45">
        <w:rPr>
          <w:bCs/>
        </w:rPr>
        <w:tab/>
      </w:r>
      <w:r w:rsidRPr="00181F45">
        <w:rPr>
          <w:bCs/>
        </w:rPr>
        <w:tab/>
        <w:t>AF082</w:t>
      </w:r>
      <w:r w:rsidR="006103E5" w:rsidRPr="00181F45">
        <w:rPr>
          <w:bCs/>
        </w:rPr>
        <w:tab/>
        <w:t>777-300ER</w:t>
      </w:r>
      <w:r w:rsidR="002D5C6C">
        <w:rPr>
          <w:bCs/>
        </w:rPr>
        <w:t xml:space="preserve"> </w:t>
      </w:r>
    </w:p>
    <w:p w14:paraId="06662F25" w14:textId="252A69EB" w:rsidR="005C3A4E" w:rsidRPr="00181F45" w:rsidRDefault="005C3A4E" w:rsidP="00467A5E">
      <w:pPr>
        <w:rPr>
          <w:bCs/>
          <w:sz w:val="16"/>
        </w:rPr>
      </w:pPr>
    </w:p>
    <w:p w14:paraId="0A33EB71" w14:textId="744F080A" w:rsidR="006103E5" w:rsidRPr="00181F45" w:rsidRDefault="002A6F54" w:rsidP="000C3124">
      <w:pPr>
        <w:rPr>
          <w:rStyle w:val="sms"/>
          <w:rFonts w:ascii="Arial" w:hAnsi="Arial" w:cs="Arial"/>
          <w:bCs/>
          <w:sz w:val="16"/>
          <w:szCs w:val="16"/>
        </w:rPr>
      </w:pPr>
      <w:r w:rsidRPr="00181F45">
        <w:rPr>
          <w:bCs/>
          <w:sz w:val="16"/>
          <w:szCs w:val="16"/>
        </w:rPr>
        <w:t>C</w:t>
      </w:r>
      <w:r w:rsidR="00AF577E" w:rsidRPr="00181F45">
        <w:rPr>
          <w:bCs/>
          <w:sz w:val="16"/>
          <w:szCs w:val="16"/>
        </w:rPr>
        <w:t>ON</w:t>
      </w:r>
      <w:r w:rsidR="00B7734D" w:rsidRPr="00181F45">
        <w:rPr>
          <w:bCs/>
          <w:sz w:val="16"/>
          <w:szCs w:val="16"/>
        </w:rPr>
        <w:t xml:space="preserve">TACT INFORMATION:   </w:t>
      </w:r>
      <w:r w:rsidR="008734E8" w:rsidRPr="00181F45">
        <w:rPr>
          <w:bCs/>
          <w:sz w:val="16"/>
          <w:szCs w:val="16"/>
        </w:rPr>
        <w:tab/>
      </w:r>
      <w:r w:rsidR="000D5B8A">
        <w:rPr>
          <w:bCs/>
          <w:sz w:val="16"/>
          <w:szCs w:val="16"/>
        </w:rPr>
        <w:t>Person 1</w:t>
      </w:r>
      <w:r w:rsidR="00F84A1E" w:rsidRPr="00181F45">
        <w:rPr>
          <w:bCs/>
          <w:sz w:val="16"/>
          <w:szCs w:val="16"/>
        </w:rPr>
        <w:t xml:space="preserve"> </w:t>
      </w:r>
      <w:proofErr w:type="spellStart"/>
      <w:r w:rsidR="00623ACE" w:rsidRPr="00181F45">
        <w:rPr>
          <w:bCs/>
          <w:sz w:val="16"/>
          <w:szCs w:val="16"/>
        </w:rPr>
        <w:t>cel</w:t>
      </w:r>
      <w:proofErr w:type="spellEnd"/>
      <w:r w:rsidR="00623ACE" w:rsidRPr="00181F45">
        <w:rPr>
          <w:bCs/>
          <w:sz w:val="16"/>
          <w:szCs w:val="16"/>
        </w:rPr>
        <w:t xml:space="preserve"> </w:t>
      </w:r>
      <w:r w:rsidR="00E23CB4">
        <w:rPr>
          <w:bCs/>
          <w:sz w:val="16"/>
          <w:szCs w:val="16"/>
        </w:rPr>
        <w:t>xxx-xxx-</w:t>
      </w:r>
      <w:proofErr w:type="spellStart"/>
      <w:r w:rsidR="00E23CB4">
        <w:rPr>
          <w:bCs/>
          <w:sz w:val="16"/>
          <w:szCs w:val="16"/>
        </w:rPr>
        <w:t>xxxx</w:t>
      </w:r>
      <w:proofErr w:type="spellEnd"/>
      <w:r w:rsidR="00623ACE" w:rsidRPr="00181F45">
        <w:rPr>
          <w:bCs/>
          <w:sz w:val="16"/>
          <w:szCs w:val="16"/>
        </w:rPr>
        <w:tab/>
      </w:r>
      <w:r w:rsidR="00E23CB4">
        <w:rPr>
          <w:bCs/>
          <w:sz w:val="16"/>
          <w:szCs w:val="16"/>
        </w:rPr>
        <w:t>Person 2 xxx</w:t>
      </w:r>
      <w:r w:rsidR="00B02602" w:rsidRPr="00181F45">
        <w:rPr>
          <w:rStyle w:val="sms"/>
          <w:rFonts w:ascii="Arial" w:hAnsi="Arial" w:cs="Arial"/>
          <w:bCs/>
          <w:sz w:val="16"/>
          <w:szCs w:val="16"/>
        </w:rPr>
        <w:t>-</w:t>
      </w:r>
      <w:r w:rsidR="00E23CB4">
        <w:rPr>
          <w:rStyle w:val="sms"/>
          <w:rFonts w:ascii="Arial" w:hAnsi="Arial" w:cs="Arial"/>
          <w:bCs/>
          <w:sz w:val="16"/>
          <w:szCs w:val="16"/>
        </w:rPr>
        <w:t>xxx-</w:t>
      </w:r>
      <w:proofErr w:type="spellStart"/>
      <w:r w:rsidR="00E23CB4">
        <w:rPr>
          <w:rStyle w:val="sms"/>
          <w:rFonts w:ascii="Arial" w:hAnsi="Arial" w:cs="Arial"/>
          <w:bCs/>
          <w:sz w:val="16"/>
          <w:szCs w:val="16"/>
        </w:rPr>
        <w:t>xxxx</w:t>
      </w:r>
      <w:proofErr w:type="spellEnd"/>
      <w:r w:rsidR="00B02602" w:rsidRPr="00181F45">
        <w:rPr>
          <w:rStyle w:val="sms"/>
          <w:rFonts w:ascii="Arial" w:hAnsi="Arial" w:cs="Arial"/>
          <w:bCs/>
          <w:sz w:val="16"/>
          <w:szCs w:val="16"/>
        </w:rPr>
        <w:t xml:space="preserve"> </w:t>
      </w:r>
    </w:p>
    <w:p w14:paraId="1BC2BDE5" w14:textId="5D404CFB" w:rsidR="006103E5" w:rsidRPr="00181F45" w:rsidRDefault="006103E5" w:rsidP="000C3124">
      <w:pPr>
        <w:rPr>
          <w:bCs/>
          <w:sz w:val="16"/>
          <w:szCs w:val="16"/>
        </w:rPr>
      </w:pPr>
      <w:r w:rsidRPr="00181F45">
        <w:rPr>
          <w:rStyle w:val="sms"/>
          <w:rFonts w:ascii="Arial" w:hAnsi="Arial" w:cs="Arial"/>
          <w:bCs/>
          <w:sz w:val="16"/>
          <w:szCs w:val="16"/>
        </w:rPr>
        <w:t>KLM- Tel 1-866-434-0320</w:t>
      </w:r>
      <w:r w:rsidRPr="00181F45">
        <w:rPr>
          <w:rStyle w:val="sms"/>
          <w:rFonts w:ascii="Arial" w:hAnsi="Arial" w:cs="Arial"/>
          <w:bCs/>
          <w:sz w:val="16"/>
          <w:szCs w:val="16"/>
        </w:rPr>
        <w:tab/>
        <w:t>GE KLM</w:t>
      </w:r>
      <w:r w:rsidR="00B02602" w:rsidRPr="00181F45">
        <w:rPr>
          <w:rStyle w:val="sms"/>
          <w:rFonts w:ascii="Arial" w:hAnsi="Arial" w:cs="Arial"/>
          <w:bCs/>
          <w:sz w:val="16"/>
          <w:szCs w:val="16"/>
        </w:rPr>
        <w:t xml:space="preserve"> Record</w:t>
      </w:r>
      <w:r w:rsidRPr="00181F45">
        <w:rPr>
          <w:rStyle w:val="sms"/>
          <w:rFonts w:ascii="Arial" w:hAnsi="Arial" w:cs="Arial"/>
          <w:bCs/>
          <w:sz w:val="16"/>
          <w:szCs w:val="16"/>
        </w:rPr>
        <w:t>: KD4U</w:t>
      </w:r>
      <w:r w:rsidRPr="00181F45">
        <w:rPr>
          <w:bCs/>
          <w:sz w:val="16"/>
          <w:szCs w:val="16"/>
        </w:rPr>
        <w:tab/>
        <w:t>Flying Blue</w:t>
      </w:r>
      <w:r w:rsidR="002A6F54" w:rsidRPr="00181F45">
        <w:rPr>
          <w:bCs/>
          <w:sz w:val="16"/>
          <w:szCs w:val="16"/>
        </w:rPr>
        <w:t xml:space="preserve"> #</w:t>
      </w:r>
      <w:r w:rsidRPr="00181F45">
        <w:rPr>
          <w:bCs/>
          <w:sz w:val="16"/>
          <w:szCs w:val="16"/>
        </w:rPr>
        <w:t xml:space="preserve"> </w:t>
      </w:r>
      <w:r w:rsidR="002A6F54" w:rsidRPr="00181F45">
        <w:rPr>
          <w:bCs/>
          <w:sz w:val="16"/>
          <w:szCs w:val="16"/>
        </w:rPr>
        <w:t>GE</w:t>
      </w:r>
      <w:r w:rsidRPr="00181F45">
        <w:rPr>
          <w:bCs/>
          <w:sz w:val="16"/>
          <w:szCs w:val="16"/>
        </w:rPr>
        <w:t xml:space="preserve"> 1193681</w:t>
      </w:r>
      <w:r w:rsidR="002A6F54" w:rsidRPr="00181F45">
        <w:rPr>
          <w:bCs/>
          <w:sz w:val="16"/>
          <w:szCs w:val="16"/>
        </w:rPr>
        <w:t xml:space="preserve"> </w:t>
      </w:r>
      <w:r w:rsidR="002A6F54" w:rsidRPr="00181F45">
        <w:rPr>
          <w:bCs/>
          <w:sz w:val="16"/>
          <w:szCs w:val="16"/>
        </w:rPr>
        <w:tab/>
      </w:r>
      <w:r w:rsidRPr="00181F45">
        <w:rPr>
          <w:bCs/>
          <w:sz w:val="16"/>
          <w:szCs w:val="16"/>
        </w:rPr>
        <w:t xml:space="preserve">Tick 0742427450,        </w:t>
      </w:r>
      <w:r w:rsidR="002A6F54" w:rsidRPr="00181F45">
        <w:rPr>
          <w:bCs/>
          <w:sz w:val="16"/>
          <w:szCs w:val="16"/>
        </w:rPr>
        <w:t>VD</w:t>
      </w:r>
      <w:r w:rsidRPr="00181F45">
        <w:rPr>
          <w:bCs/>
          <w:sz w:val="16"/>
          <w:szCs w:val="16"/>
        </w:rPr>
        <w:t xml:space="preserve"> KLM Record # </w:t>
      </w:r>
      <w:r w:rsidR="00CD7A01" w:rsidRPr="00181F45">
        <w:rPr>
          <w:bCs/>
          <w:sz w:val="16"/>
          <w:szCs w:val="16"/>
        </w:rPr>
        <w:t>K8PM</w:t>
      </w:r>
      <w:r w:rsidRPr="00181F45">
        <w:rPr>
          <w:bCs/>
          <w:sz w:val="16"/>
          <w:szCs w:val="16"/>
        </w:rPr>
        <w:t>, Flying Blue Number</w:t>
      </w:r>
      <w:r w:rsidR="00CD7A01" w:rsidRPr="00181F45">
        <w:rPr>
          <w:bCs/>
          <w:sz w:val="16"/>
          <w:szCs w:val="16"/>
        </w:rPr>
        <w:t>: 1787124</w:t>
      </w:r>
      <w:r w:rsidR="00BF4BF9">
        <w:rPr>
          <w:bCs/>
          <w:sz w:val="16"/>
          <w:szCs w:val="16"/>
        </w:rPr>
        <w:t xml:space="preserve">  </w:t>
      </w:r>
      <w:r w:rsidRPr="00181F45">
        <w:rPr>
          <w:bCs/>
          <w:sz w:val="16"/>
          <w:szCs w:val="16"/>
        </w:rPr>
        <w:t>Ticket #</w:t>
      </w:r>
      <w:r w:rsidR="00CD7A01" w:rsidRPr="00181F45">
        <w:rPr>
          <w:bCs/>
          <w:sz w:val="16"/>
          <w:szCs w:val="16"/>
        </w:rPr>
        <w:t>0721067451</w:t>
      </w:r>
      <w:r w:rsidRPr="00181F45">
        <w:rPr>
          <w:bCs/>
          <w:sz w:val="16"/>
          <w:szCs w:val="16"/>
        </w:rPr>
        <w:t xml:space="preserve"> </w:t>
      </w:r>
    </w:p>
    <w:p w14:paraId="033A5F4F" w14:textId="7770DF42" w:rsidR="00BC00A4" w:rsidRPr="000D5B8A" w:rsidRDefault="00BD2BF5" w:rsidP="000C3124">
      <w:pPr>
        <w:rPr>
          <w:bCs/>
          <w:sz w:val="16"/>
          <w:szCs w:val="16"/>
        </w:rPr>
      </w:pPr>
      <w:r w:rsidRPr="00181F45">
        <w:rPr>
          <w:bCs/>
          <w:sz w:val="16"/>
          <w:szCs w:val="16"/>
        </w:rPr>
        <w:tab/>
      </w:r>
      <w:r w:rsidR="00B02602" w:rsidRPr="00181F45">
        <w:rPr>
          <w:bCs/>
          <w:sz w:val="16"/>
          <w:szCs w:val="16"/>
        </w:rPr>
        <w:tab/>
      </w:r>
    </w:p>
    <w:sectPr w:rsidR="00BC00A4" w:rsidRPr="000D5B8A" w:rsidSect="001762EE">
      <w:headerReference w:type="default" r:id="rId11"/>
      <w:footerReference w:type="default" r:id="rId12"/>
      <w:pgSz w:w="15840" w:h="12240" w:orient="landscape" w:code="1"/>
      <w:pgMar w:top="360" w:right="720" w:bottom="450" w:left="720" w:header="720" w:footer="778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5B713" w14:textId="77777777" w:rsidR="00134A19" w:rsidRDefault="00134A19">
      <w:r>
        <w:separator/>
      </w:r>
    </w:p>
  </w:endnote>
  <w:endnote w:type="continuationSeparator" w:id="0">
    <w:p w14:paraId="44CF7506" w14:textId="77777777" w:rsidR="00134A19" w:rsidRDefault="0013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CC534" w14:textId="77777777" w:rsidR="00BD2BF5" w:rsidRDefault="00BD2BF5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90E05" w14:textId="77777777" w:rsidR="00134A19" w:rsidRDefault="00134A19">
      <w:r>
        <w:separator/>
      </w:r>
    </w:p>
  </w:footnote>
  <w:footnote w:type="continuationSeparator" w:id="0">
    <w:p w14:paraId="785F1268" w14:textId="77777777" w:rsidR="00134A19" w:rsidRDefault="00134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AC0D7" w14:textId="403595CA" w:rsidR="000D5B8A" w:rsidRPr="000D5B8A" w:rsidRDefault="00BD2BF5" w:rsidP="000D5B8A">
    <w:pPr>
      <w:pStyle w:val="Header"/>
      <w:jc w:val="center"/>
      <w:rPr>
        <w:sz w:val="24"/>
      </w:rPr>
    </w:pPr>
    <w:r>
      <w:rPr>
        <w:b/>
        <w:sz w:val="24"/>
      </w:rPr>
      <w:t xml:space="preserve">ITINERARY FOR </w:t>
    </w:r>
    <w:r w:rsidR="000D5B8A">
      <w:rPr>
        <w:b/>
        <w:i/>
        <w:iCs/>
        <w:sz w:val="24"/>
      </w:rPr>
      <w:t>Name of Trip</w:t>
    </w:r>
    <w:r>
      <w:rPr>
        <w:b/>
        <w:sz w:val="24"/>
      </w:rPr>
      <w:t xml:space="preserve"> </w:t>
    </w:r>
    <w:r w:rsidR="008730CE">
      <w:rPr>
        <w:sz w:val="24"/>
      </w:rPr>
      <w:t xml:space="preserve">revised  </w:t>
    </w:r>
    <w:r w:rsidR="008730CE">
      <w:rPr>
        <w:sz w:val="24"/>
      </w:rPr>
      <w:fldChar w:fldCharType="begin"/>
    </w:r>
    <w:r w:rsidR="008730CE">
      <w:rPr>
        <w:sz w:val="24"/>
      </w:rPr>
      <w:instrText>DATE</w:instrText>
    </w:r>
    <w:r w:rsidR="008730CE">
      <w:rPr>
        <w:sz w:val="24"/>
      </w:rPr>
      <w:fldChar w:fldCharType="separate"/>
    </w:r>
    <w:r w:rsidR="00E23CB4">
      <w:rPr>
        <w:noProof/>
        <w:sz w:val="24"/>
      </w:rPr>
      <w:t>10/19/2019</w:t>
    </w:r>
    <w:r w:rsidR="008730CE">
      <w:rPr>
        <w:sz w:val="24"/>
      </w:rPr>
      <w:fldChar w:fldCharType="end"/>
    </w:r>
    <w:r w:rsidR="008730CE">
      <w:rPr>
        <w:sz w:val="24"/>
      </w:rPr>
      <w:t xml:space="preserve">    </w:t>
    </w:r>
    <w:r w:rsidR="008730CE">
      <w:rPr>
        <w:sz w:val="24"/>
      </w:rPr>
      <w:fldChar w:fldCharType="begin"/>
    </w:r>
    <w:r w:rsidR="008730CE">
      <w:rPr>
        <w:sz w:val="24"/>
      </w:rPr>
      <w:instrText>TIME</w:instrText>
    </w:r>
    <w:r w:rsidR="008730CE">
      <w:rPr>
        <w:sz w:val="24"/>
      </w:rPr>
      <w:fldChar w:fldCharType="separate"/>
    </w:r>
    <w:r w:rsidR="00E23CB4">
      <w:rPr>
        <w:noProof/>
        <w:sz w:val="24"/>
      </w:rPr>
      <w:t>3:36 PM</w:t>
    </w:r>
    <w:r w:rsidR="008730CE">
      <w:rPr>
        <w:sz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NLM0sDQyMzCwMDBT0lEKTi0uzszPAykwrgUA53kHlywAAAA="/>
  </w:docVars>
  <w:rsids>
    <w:rsidRoot w:val="001D1252"/>
    <w:rsid w:val="000132BB"/>
    <w:rsid w:val="00015007"/>
    <w:rsid w:val="00030F4C"/>
    <w:rsid w:val="00035165"/>
    <w:rsid w:val="0003632F"/>
    <w:rsid w:val="00045667"/>
    <w:rsid w:val="000928F6"/>
    <w:rsid w:val="0009585C"/>
    <w:rsid w:val="000A3F39"/>
    <w:rsid w:val="000A47DD"/>
    <w:rsid w:val="000C3124"/>
    <w:rsid w:val="000C66F8"/>
    <w:rsid w:val="000D5B8A"/>
    <w:rsid w:val="000D7D6B"/>
    <w:rsid w:val="00117123"/>
    <w:rsid w:val="00120203"/>
    <w:rsid w:val="00121D1C"/>
    <w:rsid w:val="00125F7F"/>
    <w:rsid w:val="00130D30"/>
    <w:rsid w:val="00131F5D"/>
    <w:rsid w:val="00134A19"/>
    <w:rsid w:val="00144082"/>
    <w:rsid w:val="001559F7"/>
    <w:rsid w:val="00166A2E"/>
    <w:rsid w:val="0017008B"/>
    <w:rsid w:val="001762EE"/>
    <w:rsid w:val="00181F45"/>
    <w:rsid w:val="001B7069"/>
    <w:rsid w:val="001C343E"/>
    <w:rsid w:val="001D1252"/>
    <w:rsid w:val="001D353B"/>
    <w:rsid w:val="00234E8D"/>
    <w:rsid w:val="00240A98"/>
    <w:rsid w:val="0026099B"/>
    <w:rsid w:val="00267DAC"/>
    <w:rsid w:val="0029186F"/>
    <w:rsid w:val="002A6EBD"/>
    <w:rsid w:val="002A6F54"/>
    <w:rsid w:val="002B6A73"/>
    <w:rsid w:val="002D5C6C"/>
    <w:rsid w:val="002E1021"/>
    <w:rsid w:val="002E7E95"/>
    <w:rsid w:val="00325D2C"/>
    <w:rsid w:val="00343C26"/>
    <w:rsid w:val="003517D6"/>
    <w:rsid w:val="0036193D"/>
    <w:rsid w:val="003845FF"/>
    <w:rsid w:val="00396B13"/>
    <w:rsid w:val="003B503F"/>
    <w:rsid w:val="003C2467"/>
    <w:rsid w:val="003E0DAC"/>
    <w:rsid w:val="003E1EAD"/>
    <w:rsid w:val="00401173"/>
    <w:rsid w:val="00404ACB"/>
    <w:rsid w:val="0040612D"/>
    <w:rsid w:val="00415883"/>
    <w:rsid w:val="00437B42"/>
    <w:rsid w:val="0044004D"/>
    <w:rsid w:val="00451333"/>
    <w:rsid w:val="00460635"/>
    <w:rsid w:val="004619DE"/>
    <w:rsid w:val="00467A5E"/>
    <w:rsid w:val="0047302F"/>
    <w:rsid w:val="004749D1"/>
    <w:rsid w:val="0048176E"/>
    <w:rsid w:val="0049656E"/>
    <w:rsid w:val="004A083F"/>
    <w:rsid w:val="004C624E"/>
    <w:rsid w:val="004D2432"/>
    <w:rsid w:val="0050633C"/>
    <w:rsid w:val="00506751"/>
    <w:rsid w:val="00523B1F"/>
    <w:rsid w:val="00542FE7"/>
    <w:rsid w:val="005469AE"/>
    <w:rsid w:val="005534EB"/>
    <w:rsid w:val="005856A5"/>
    <w:rsid w:val="00586356"/>
    <w:rsid w:val="005900EF"/>
    <w:rsid w:val="0059427A"/>
    <w:rsid w:val="005B50C2"/>
    <w:rsid w:val="005C3A4E"/>
    <w:rsid w:val="005C4AA3"/>
    <w:rsid w:val="005C5479"/>
    <w:rsid w:val="005C657F"/>
    <w:rsid w:val="005C73DC"/>
    <w:rsid w:val="005D3D8A"/>
    <w:rsid w:val="005D74A9"/>
    <w:rsid w:val="005F1ABB"/>
    <w:rsid w:val="005F3D04"/>
    <w:rsid w:val="006103E5"/>
    <w:rsid w:val="00611B90"/>
    <w:rsid w:val="00616AE5"/>
    <w:rsid w:val="00620BF4"/>
    <w:rsid w:val="00623ACE"/>
    <w:rsid w:val="006421AF"/>
    <w:rsid w:val="006421D5"/>
    <w:rsid w:val="00657233"/>
    <w:rsid w:val="00660883"/>
    <w:rsid w:val="00685EA6"/>
    <w:rsid w:val="006A69C0"/>
    <w:rsid w:val="006B57C9"/>
    <w:rsid w:val="006B727E"/>
    <w:rsid w:val="006D0502"/>
    <w:rsid w:val="006E32A0"/>
    <w:rsid w:val="006F0040"/>
    <w:rsid w:val="00701245"/>
    <w:rsid w:val="00704751"/>
    <w:rsid w:val="00706497"/>
    <w:rsid w:val="00712A2F"/>
    <w:rsid w:val="00724F45"/>
    <w:rsid w:val="00740895"/>
    <w:rsid w:val="007541C8"/>
    <w:rsid w:val="007613E7"/>
    <w:rsid w:val="00781889"/>
    <w:rsid w:val="00796775"/>
    <w:rsid w:val="007A643A"/>
    <w:rsid w:val="007B2CBE"/>
    <w:rsid w:val="007C09E8"/>
    <w:rsid w:val="007E74B7"/>
    <w:rsid w:val="007F2071"/>
    <w:rsid w:val="00821825"/>
    <w:rsid w:val="00831B7F"/>
    <w:rsid w:val="008511F3"/>
    <w:rsid w:val="0085640A"/>
    <w:rsid w:val="00872EE5"/>
    <w:rsid w:val="008730CE"/>
    <w:rsid w:val="00873389"/>
    <w:rsid w:val="008734E8"/>
    <w:rsid w:val="00886B1B"/>
    <w:rsid w:val="00890474"/>
    <w:rsid w:val="008B76C4"/>
    <w:rsid w:val="008C0CC1"/>
    <w:rsid w:val="008C3A3D"/>
    <w:rsid w:val="008E782B"/>
    <w:rsid w:val="00906F11"/>
    <w:rsid w:val="0091223A"/>
    <w:rsid w:val="00922768"/>
    <w:rsid w:val="00926341"/>
    <w:rsid w:val="00927ABB"/>
    <w:rsid w:val="00953BAE"/>
    <w:rsid w:val="00976549"/>
    <w:rsid w:val="00980D2B"/>
    <w:rsid w:val="009A5E0D"/>
    <w:rsid w:val="009B46D6"/>
    <w:rsid w:val="009D2C30"/>
    <w:rsid w:val="009E64D3"/>
    <w:rsid w:val="009F4665"/>
    <w:rsid w:val="009F6BCA"/>
    <w:rsid w:val="00A035C6"/>
    <w:rsid w:val="00A27D67"/>
    <w:rsid w:val="00A310D4"/>
    <w:rsid w:val="00A448B1"/>
    <w:rsid w:val="00A71A09"/>
    <w:rsid w:val="00A86300"/>
    <w:rsid w:val="00AA7CF0"/>
    <w:rsid w:val="00AC5AAA"/>
    <w:rsid w:val="00AD77FB"/>
    <w:rsid w:val="00AF577E"/>
    <w:rsid w:val="00AF7A28"/>
    <w:rsid w:val="00B02602"/>
    <w:rsid w:val="00B246C5"/>
    <w:rsid w:val="00B36138"/>
    <w:rsid w:val="00B44091"/>
    <w:rsid w:val="00B57D78"/>
    <w:rsid w:val="00B62428"/>
    <w:rsid w:val="00B76AF5"/>
    <w:rsid w:val="00B7734D"/>
    <w:rsid w:val="00B903E9"/>
    <w:rsid w:val="00B9790B"/>
    <w:rsid w:val="00BA239E"/>
    <w:rsid w:val="00BB50E3"/>
    <w:rsid w:val="00BB5874"/>
    <w:rsid w:val="00BC00A4"/>
    <w:rsid w:val="00BC611D"/>
    <w:rsid w:val="00BD2AF9"/>
    <w:rsid w:val="00BD2BF5"/>
    <w:rsid w:val="00BF4BF9"/>
    <w:rsid w:val="00C062FC"/>
    <w:rsid w:val="00C207C5"/>
    <w:rsid w:val="00C346EB"/>
    <w:rsid w:val="00C4049D"/>
    <w:rsid w:val="00C50296"/>
    <w:rsid w:val="00C53449"/>
    <w:rsid w:val="00C55B75"/>
    <w:rsid w:val="00C6312C"/>
    <w:rsid w:val="00C70CB7"/>
    <w:rsid w:val="00C84B0B"/>
    <w:rsid w:val="00CB3410"/>
    <w:rsid w:val="00CD46D4"/>
    <w:rsid w:val="00CD7A01"/>
    <w:rsid w:val="00CE29B4"/>
    <w:rsid w:val="00CF56EB"/>
    <w:rsid w:val="00CF71F4"/>
    <w:rsid w:val="00D245CB"/>
    <w:rsid w:val="00D40FC9"/>
    <w:rsid w:val="00D66657"/>
    <w:rsid w:val="00D67170"/>
    <w:rsid w:val="00D718C6"/>
    <w:rsid w:val="00DA2BC2"/>
    <w:rsid w:val="00DB53EF"/>
    <w:rsid w:val="00DB5AB3"/>
    <w:rsid w:val="00DF0F19"/>
    <w:rsid w:val="00DF433F"/>
    <w:rsid w:val="00E01AC9"/>
    <w:rsid w:val="00E23CB4"/>
    <w:rsid w:val="00E33AAE"/>
    <w:rsid w:val="00E35BE3"/>
    <w:rsid w:val="00E50C4F"/>
    <w:rsid w:val="00E71F53"/>
    <w:rsid w:val="00EB6274"/>
    <w:rsid w:val="00ED01A6"/>
    <w:rsid w:val="00EE1460"/>
    <w:rsid w:val="00EE36AE"/>
    <w:rsid w:val="00EE4816"/>
    <w:rsid w:val="00EF141E"/>
    <w:rsid w:val="00EF1E04"/>
    <w:rsid w:val="00EF4B74"/>
    <w:rsid w:val="00EF7B3E"/>
    <w:rsid w:val="00F41E87"/>
    <w:rsid w:val="00F4789A"/>
    <w:rsid w:val="00F5349C"/>
    <w:rsid w:val="00F84A1E"/>
    <w:rsid w:val="00F93665"/>
    <w:rsid w:val="00FA5AEF"/>
    <w:rsid w:val="00FC7D61"/>
    <w:rsid w:val="00FD37B5"/>
    <w:rsid w:val="00FE3482"/>
    <w:rsid w:val="00FE6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2D9C50"/>
  <w15:docId w15:val="{39DBC9D4-93B4-45DE-AE39-D2E11054F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rPr>
      <w:rFonts w:ascii="Tahoma" w:hAnsi="Tahoma"/>
      <w:sz w:val="16"/>
    </w:rPr>
  </w:style>
  <w:style w:type="character" w:customStyle="1" w:styleId="adthotelboldtext">
    <w:name w:val="adthotelboldtext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locality">
    <w:name w:val="locality"/>
    <w:basedOn w:val="DefaultParagraphFont"/>
    <w:rsid w:val="005F1ABB"/>
  </w:style>
  <w:style w:type="character" w:customStyle="1" w:styleId="postal-code">
    <w:name w:val="postal-code"/>
    <w:basedOn w:val="DefaultParagraphFont"/>
    <w:rsid w:val="005F1ABB"/>
  </w:style>
  <w:style w:type="character" w:customStyle="1" w:styleId="adr">
    <w:name w:val="adr"/>
    <w:basedOn w:val="DefaultParagraphFont"/>
    <w:rsid w:val="007C09E8"/>
  </w:style>
  <w:style w:type="character" w:customStyle="1" w:styleId="street-address">
    <w:name w:val="street-address"/>
    <w:basedOn w:val="DefaultParagraphFont"/>
    <w:rsid w:val="007C09E8"/>
  </w:style>
  <w:style w:type="character" w:customStyle="1" w:styleId="country">
    <w:name w:val="country"/>
    <w:basedOn w:val="DefaultParagraphFont"/>
    <w:rsid w:val="007C09E8"/>
  </w:style>
  <w:style w:type="character" w:customStyle="1" w:styleId="tel">
    <w:name w:val="tel"/>
    <w:basedOn w:val="DefaultParagraphFont"/>
    <w:rsid w:val="007C09E8"/>
  </w:style>
  <w:style w:type="character" w:customStyle="1" w:styleId="type1">
    <w:name w:val="type1"/>
    <w:basedOn w:val="DefaultParagraphFont"/>
    <w:rsid w:val="007C09E8"/>
  </w:style>
  <w:style w:type="character" w:customStyle="1" w:styleId="value">
    <w:name w:val="value"/>
    <w:basedOn w:val="DefaultParagraphFont"/>
    <w:rsid w:val="007C09E8"/>
  </w:style>
  <w:style w:type="paragraph" w:styleId="NormalWeb">
    <w:name w:val="Normal (Web)"/>
    <w:basedOn w:val="Normal"/>
    <w:uiPriority w:val="99"/>
    <w:unhideWhenUsed/>
    <w:rsid w:val="00437B4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Strong">
    <w:name w:val="Strong"/>
    <w:uiPriority w:val="22"/>
    <w:qFormat/>
    <w:rsid w:val="00437B42"/>
    <w:rPr>
      <w:b/>
      <w:bCs/>
    </w:rPr>
  </w:style>
  <w:style w:type="character" w:customStyle="1" w:styleId="sms">
    <w:name w:val="sms"/>
    <w:basedOn w:val="DefaultParagraphFont"/>
    <w:rsid w:val="00623ACE"/>
  </w:style>
  <w:style w:type="character" w:styleId="UnresolvedMention">
    <w:name w:val="Unresolved Mention"/>
    <w:basedOn w:val="DefaultParagraphFont"/>
    <w:uiPriority w:val="99"/>
    <w:semiHidden/>
    <w:unhideWhenUsed/>
    <w:rsid w:val="00DF433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2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66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1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78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790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698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233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462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5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68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42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60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10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678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543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225680">
              <w:marLeft w:val="120"/>
              <w:marRight w:val="12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6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7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39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30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17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010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36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72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3702">
              <w:marLeft w:val="15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14131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4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667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4426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185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799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lla-tours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info@alla-tours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scs.info@hilton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mailto:amscs.info@hilton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info@foottours.e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inerary alternate</vt:lpstr>
    </vt:vector>
  </TitlesOfParts>
  <Company>Hewlett-Packard Company</Company>
  <LinksUpToDate>false</LinksUpToDate>
  <CharactersWithSpaces>2543</CharactersWithSpaces>
  <SharedDoc>false</SharedDoc>
  <HLinks>
    <vt:vector size="6" baseType="variant">
      <vt:variant>
        <vt:i4>2818048</vt:i4>
      </vt:variant>
      <vt:variant>
        <vt:i4>0</vt:i4>
      </vt:variant>
      <vt:variant>
        <vt:i4>0</vt:i4>
      </vt:variant>
      <vt:variant>
        <vt:i4>5</vt:i4>
      </vt:variant>
      <vt:variant>
        <vt:lpwstr>mailto:miramare@grandhotelmiramare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inerary alternate</dc:title>
  <dc:creator>Greg Endom</dc:creator>
  <cp:lastModifiedBy>Vickie DeSofi</cp:lastModifiedBy>
  <cp:revision>6</cp:revision>
  <cp:lastPrinted>2019-07-28T23:55:00Z</cp:lastPrinted>
  <dcterms:created xsi:type="dcterms:W3CDTF">2019-10-19T22:34:00Z</dcterms:created>
  <dcterms:modified xsi:type="dcterms:W3CDTF">2019-10-19T22:41:00Z</dcterms:modified>
</cp:coreProperties>
</file>